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86329182" w:displacedByCustomXml="next"/>
    <w:bookmarkEnd w:id="0" w:displacedByCustomXml="next"/>
    <w:bookmarkStart w:id="1" w:name="_Toc501711837" w:displacedByCustomXml="next"/>
    <w:sdt>
      <w:sdtPr>
        <w:rPr>
          <w:rFonts w:cs="Arial"/>
          <w:szCs w:val="28"/>
          <w:lang w:val="en-GB"/>
        </w:rPr>
        <w:id w:val="-1940211483"/>
        <w:docPartObj>
          <w:docPartGallery w:val="Cover Pages"/>
          <w:docPartUnique/>
        </w:docPartObj>
      </w:sdtPr>
      <w:sdtContent>
        <w:p w14:paraId="3F14A57C" w14:textId="77777777" w:rsidR="0056025D" w:rsidRDefault="0056025D" w:rsidP="0056025D">
          <w:pPr>
            <w:rPr>
              <w:bCs/>
              <w:sz w:val="30"/>
              <w:szCs w:val="30"/>
              <w:lang w:val="en-GB"/>
            </w:rPr>
          </w:pPr>
        </w:p>
        <w:p w14:paraId="01FAFB3E" w14:textId="424729A0" w:rsidR="00540830" w:rsidRDefault="00540830" w:rsidP="0056025D">
          <w:pPr>
            <w:rPr>
              <w:bCs/>
              <w:sz w:val="30"/>
              <w:szCs w:val="30"/>
              <w:lang w:val="en-GB"/>
            </w:rPr>
          </w:pPr>
        </w:p>
        <w:p w14:paraId="67D463C2" w14:textId="77777777" w:rsidR="000576C0" w:rsidRDefault="000576C0" w:rsidP="00962298">
          <w:pPr>
            <w:pStyle w:val="Title"/>
            <w:framePr w:hSpace="0" w:wrap="auto" w:vAnchor="margin" w:hAnchor="text" w:xAlign="left" w:yAlign="inline"/>
            <w:spacing w:before="720"/>
          </w:pPr>
        </w:p>
        <w:p w14:paraId="75803EF7" w14:textId="675FF8B0" w:rsidR="0073494B" w:rsidRPr="00685FD5" w:rsidRDefault="0073494B" w:rsidP="00D83734">
          <w:pPr>
            <w:pStyle w:val="Title"/>
            <w:framePr w:hSpace="0" w:wrap="auto" w:vAnchor="margin" w:hAnchor="text" w:xAlign="left" w:yAlign="inline"/>
          </w:pPr>
          <w:r w:rsidRPr="00CF654F">
            <w:t xml:space="preserve">Application </w:t>
          </w:r>
          <w:r w:rsidR="00765BDF">
            <w:t>Process -</w:t>
          </w:r>
          <w:r w:rsidRPr="00CF654F">
            <w:t xml:space="preserve">Candidate </w:t>
          </w:r>
          <w:r>
            <w:t>f</w:t>
          </w:r>
          <w:r w:rsidRPr="00CF654F">
            <w:t>or</w:t>
          </w:r>
          <w:r w:rsidR="00765BDF">
            <w:t xml:space="preserve"> Ordination</w:t>
          </w:r>
        </w:p>
        <w:p w14:paraId="53FC7B9F" w14:textId="10008013" w:rsidR="0073494B" w:rsidRPr="00765BDF" w:rsidRDefault="0073494B" w:rsidP="0073494B">
          <w:pPr>
            <w:spacing w:before="480" w:after="480" w:line="240" w:lineRule="auto"/>
            <w:rPr>
              <w:b/>
              <w:color w:val="403F47"/>
              <w:sz w:val="56"/>
              <w:szCs w:val="56"/>
            </w:rPr>
          </w:pPr>
          <w:r w:rsidRPr="00765BDF">
            <w:rPr>
              <w:b/>
              <w:color w:val="403F47"/>
              <w:sz w:val="56"/>
              <w:szCs w:val="56"/>
            </w:rPr>
            <w:t>2022</w:t>
          </w:r>
        </w:p>
        <w:p w14:paraId="08E23295" w14:textId="796F66DF" w:rsidR="0073494B" w:rsidRPr="00BB4F09" w:rsidRDefault="00765BDF" w:rsidP="0073494B">
          <w:pPr>
            <w:spacing w:before="480" w:after="480" w:line="240" w:lineRule="auto"/>
            <w:rPr>
              <w:rFonts w:cs="Arial"/>
              <w:bCs/>
              <w:sz w:val="30"/>
              <w:szCs w:val="30"/>
              <w:lang w:val="en-GB"/>
            </w:rPr>
          </w:pPr>
          <w:r w:rsidRPr="00BB4F09">
            <w:rPr>
              <w:rFonts w:cs="Arial"/>
              <w:bCs/>
              <w:sz w:val="30"/>
              <w:szCs w:val="30"/>
              <w:lang w:val="en-GB"/>
            </w:rPr>
            <w:t xml:space="preserve">(Refer to </w:t>
          </w:r>
          <w:r w:rsidRPr="001011B9">
            <w:rPr>
              <w:rFonts w:cs="Arial"/>
              <w:bCs/>
              <w:i/>
              <w:iCs/>
              <w:sz w:val="30"/>
              <w:szCs w:val="30"/>
              <w:lang w:val="en-GB"/>
            </w:rPr>
            <w:t>UCA Regulations 2.3.1 to 2.3.2.7</w:t>
          </w:r>
          <w:r w:rsidRPr="00BB4F09">
            <w:rPr>
              <w:rFonts w:cs="Arial"/>
              <w:bCs/>
              <w:sz w:val="30"/>
              <w:szCs w:val="30"/>
              <w:lang w:val="en-GB"/>
            </w:rPr>
            <w:t>)</w:t>
          </w:r>
        </w:p>
        <w:p w14:paraId="1EFFD271" w14:textId="77777777" w:rsidR="0056025D" w:rsidRPr="00BB4F09" w:rsidRDefault="0056025D">
          <w:pPr>
            <w:spacing w:after="0" w:line="240" w:lineRule="auto"/>
            <w:rPr>
              <w:rFonts w:cs="Arial"/>
              <w:bCs/>
              <w:sz w:val="30"/>
              <w:szCs w:val="30"/>
              <w:lang w:val="en-GB"/>
            </w:rPr>
          </w:pPr>
        </w:p>
        <w:p w14:paraId="14962ACB" w14:textId="5FF4668A" w:rsidR="00765BDF" w:rsidRDefault="0073494B" w:rsidP="00765BDF">
          <w:pPr>
            <w:pStyle w:val="BodyText"/>
          </w:pPr>
          <w:r w:rsidRPr="0073494B">
            <w:br w:type="page"/>
          </w:r>
        </w:p>
      </w:sdtContent>
    </w:sdt>
    <w:p w14:paraId="6D21C5D2" w14:textId="0DAAA4D9" w:rsidR="00B90AFE" w:rsidRDefault="00765BDF" w:rsidP="000576C0">
      <w:pPr>
        <w:spacing w:after="240"/>
        <w:rPr>
          <w:rFonts w:cs="Arial"/>
        </w:rPr>
      </w:pPr>
      <w:r w:rsidRPr="00962298">
        <w:rPr>
          <w:color w:val="395A99"/>
          <w:sz w:val="32"/>
          <w:szCs w:val="32"/>
        </w:rPr>
        <w:lastRenderedPageBreak/>
        <w:t>What is the process to apply to become a Candidate for Ordination as a Deacon or Minister of the Word in the Uniting Church?</w:t>
      </w:r>
    </w:p>
    <w:p w14:paraId="40068C57" w14:textId="734A0BCE" w:rsidR="00765BDF" w:rsidRPr="00962298" w:rsidRDefault="00962298" w:rsidP="00F7339B">
      <w:pPr>
        <w:pStyle w:val="Heading2"/>
      </w:pPr>
      <w:r w:rsidRPr="00962298">
        <w:t>Period of Discernment</w:t>
      </w:r>
    </w:p>
    <w:p w14:paraId="5642B421" w14:textId="44F71616" w:rsidR="00765BDF" w:rsidRPr="00560FEC" w:rsidRDefault="00765BDF" w:rsidP="00962298">
      <w:pPr>
        <w:pStyle w:val="BodyText"/>
      </w:pPr>
      <w:r w:rsidRPr="00560FEC">
        <w:t xml:space="preserve">You first need to complete a Period of Discernment (see Regulation 2.3.1) which is usually 12 months in length. To find out what is involved in a Period of Discernment and how to register for this, see the </w:t>
      </w:r>
      <w:r w:rsidRPr="00E12223">
        <w:rPr>
          <w:i/>
          <w:iCs/>
        </w:rPr>
        <w:t>Period of Discernment Handbook</w:t>
      </w:r>
      <w:r w:rsidRPr="00560FEC">
        <w:t xml:space="preserve"> on </w:t>
      </w:r>
      <w:r w:rsidR="00E12223">
        <w:t xml:space="preserve">our </w:t>
      </w:r>
      <w:hyperlink r:id="rId8" w:history="1">
        <w:r w:rsidR="00E12223" w:rsidRPr="00FE1EF1">
          <w:rPr>
            <w:rStyle w:val="Hyperlink"/>
            <w:i/>
            <w:iCs/>
          </w:rPr>
          <w:t>Becoming a Minister</w:t>
        </w:r>
      </w:hyperlink>
      <w:r w:rsidRPr="00962298">
        <w:rPr>
          <w:szCs w:val="24"/>
        </w:rPr>
        <w:t xml:space="preserve"> </w:t>
      </w:r>
      <w:r w:rsidR="00E12223">
        <w:rPr>
          <w:szCs w:val="24"/>
        </w:rPr>
        <w:t xml:space="preserve">page. </w:t>
      </w:r>
      <w:r w:rsidRPr="00962298">
        <w:rPr>
          <w:szCs w:val="24"/>
        </w:rPr>
        <w:t>To</w:t>
      </w:r>
      <w:r w:rsidRPr="00560FEC">
        <w:t xml:space="preserve"> complete your Period of Discernment you write a Portfolio Statement which summarises what you have learnt and what you have discerned about your calling to ministry. </w:t>
      </w:r>
    </w:p>
    <w:p w14:paraId="58053D9D" w14:textId="3E66F41A" w:rsidR="00765BDF" w:rsidRDefault="00765BDF" w:rsidP="00F7339B">
      <w:pPr>
        <w:pStyle w:val="BodyText"/>
        <w:spacing w:after="0"/>
      </w:pPr>
      <w:r w:rsidRPr="00560FEC">
        <w:t xml:space="preserve">If through your Period of Discernment, you are discerning a call to ordained ministry, then make sure that you discuss with your Mentor the Uniting Church’s understanding of </w:t>
      </w:r>
      <w:r w:rsidR="00962298" w:rsidRPr="00560FEC">
        <w:t>ordination and</w:t>
      </w:r>
      <w:r w:rsidRPr="00560FEC">
        <w:t xml:space="preserve"> explore the two forms of ordained ministry in the Uniting Church</w:t>
      </w:r>
      <w:r w:rsidR="00962298">
        <w:t xml:space="preserve"> </w:t>
      </w:r>
      <w:r w:rsidRPr="00560FEC">
        <w:t xml:space="preserve">- Minister of the Word and Deacon. If you apply for candidature you will need to be able to articulate a clear understanding of the ordained ministry you feel called to and what gifts, </w:t>
      </w:r>
      <w:r w:rsidR="00962298" w:rsidRPr="00560FEC">
        <w:t>skills,</w:t>
      </w:r>
      <w:r w:rsidRPr="00560FEC">
        <w:t xml:space="preserve"> and experiences you bring to this ministry. </w:t>
      </w:r>
    </w:p>
    <w:p w14:paraId="0EAF4D2F" w14:textId="77777777" w:rsidR="000576C0" w:rsidRPr="00560FEC" w:rsidRDefault="000576C0" w:rsidP="00F7339B">
      <w:pPr>
        <w:pStyle w:val="BodyText"/>
        <w:spacing w:after="0" w:line="240" w:lineRule="auto"/>
      </w:pPr>
    </w:p>
    <w:p w14:paraId="5C1991E4" w14:textId="70E7F4E3" w:rsidR="00765BDF" w:rsidRPr="00560FEC" w:rsidRDefault="00962298" w:rsidP="00F7339B">
      <w:pPr>
        <w:pStyle w:val="Heading2"/>
      </w:pPr>
      <w:r w:rsidRPr="00560FEC">
        <w:t xml:space="preserve">Application </w:t>
      </w:r>
      <w:r>
        <w:t>t</w:t>
      </w:r>
      <w:r w:rsidRPr="00560FEC">
        <w:t xml:space="preserve">o Candidate </w:t>
      </w:r>
      <w:r>
        <w:t>f</w:t>
      </w:r>
      <w:r w:rsidRPr="00560FEC">
        <w:t>or Ordained Ministry</w:t>
      </w:r>
    </w:p>
    <w:p w14:paraId="5BFEBA35" w14:textId="3FE80E72" w:rsidR="00765BDF" w:rsidRPr="00560FEC" w:rsidRDefault="00765BDF" w:rsidP="00765BDF">
      <w:pPr>
        <w:pStyle w:val="BodyTextIndent"/>
        <w:spacing w:line="276" w:lineRule="auto"/>
        <w:ind w:left="0"/>
        <w:rPr>
          <w:rFonts w:asciiTheme="minorHAnsi" w:hAnsiTheme="minorHAnsi" w:cstheme="minorHAnsi"/>
          <w:sz w:val="22"/>
          <w:szCs w:val="22"/>
        </w:rPr>
      </w:pPr>
      <w:r w:rsidRPr="00560FEC">
        <w:rPr>
          <w:rFonts w:asciiTheme="minorHAnsi" w:hAnsiTheme="minorHAnsi" w:cstheme="minorHAnsi"/>
          <w:sz w:val="22"/>
          <w:szCs w:val="22"/>
        </w:rPr>
        <w:t xml:space="preserve">The first step to </w:t>
      </w:r>
      <w:r>
        <w:rPr>
          <w:rFonts w:asciiTheme="minorHAnsi" w:hAnsiTheme="minorHAnsi" w:cstheme="minorHAnsi"/>
          <w:sz w:val="22"/>
          <w:szCs w:val="22"/>
        </w:rPr>
        <w:t>applying</w:t>
      </w:r>
      <w:r w:rsidRPr="00560FEC">
        <w:rPr>
          <w:rFonts w:asciiTheme="minorHAnsi" w:hAnsiTheme="minorHAnsi" w:cstheme="minorHAnsi"/>
          <w:sz w:val="22"/>
          <w:szCs w:val="22"/>
        </w:rPr>
        <w:t xml:space="preserve"> for candidature is for you to fill in the Application Form which can be found </w:t>
      </w:r>
      <w:r w:rsidR="001011B9">
        <w:rPr>
          <w:rFonts w:asciiTheme="minorHAnsi" w:hAnsiTheme="minorHAnsi" w:cstheme="minorHAnsi"/>
          <w:sz w:val="22"/>
          <w:szCs w:val="22"/>
        </w:rPr>
        <w:t xml:space="preserve">on </w:t>
      </w:r>
      <w:r w:rsidR="00E12223">
        <w:rPr>
          <w:rFonts w:asciiTheme="minorHAnsi" w:hAnsiTheme="minorHAnsi" w:cstheme="minorHAnsi"/>
          <w:sz w:val="22"/>
          <w:szCs w:val="22"/>
        </w:rPr>
        <w:t xml:space="preserve">our </w:t>
      </w:r>
      <w:hyperlink r:id="rId9" w:history="1">
        <w:r w:rsidR="00E12223" w:rsidRPr="00FE1EF1">
          <w:rPr>
            <w:rStyle w:val="Hyperlink"/>
            <w:rFonts w:cs="Arial"/>
            <w:i/>
            <w:iCs/>
          </w:rPr>
          <w:t>Becoming a Minister</w:t>
        </w:r>
      </w:hyperlink>
      <w:r w:rsidR="00E12223">
        <w:rPr>
          <w:rFonts w:cs="Arial"/>
        </w:rPr>
        <w:t xml:space="preserve"> page.</w:t>
      </w:r>
      <w:r w:rsidRPr="00962298">
        <w:rPr>
          <w:rFonts w:cs="Arial"/>
        </w:rPr>
        <w:t xml:space="preserve"> Give</w:t>
      </w:r>
      <w:r w:rsidRPr="00560FEC">
        <w:rPr>
          <w:rFonts w:asciiTheme="minorHAnsi" w:hAnsiTheme="minorHAnsi" w:cstheme="minorHAnsi"/>
          <w:sz w:val="22"/>
          <w:szCs w:val="22"/>
        </w:rPr>
        <w:t xml:space="preserve"> yourself plenty of time to fill this in and gather all the documents you need to attach such as</w:t>
      </w:r>
      <w:r w:rsidR="00E12223">
        <w:rPr>
          <w:rFonts w:asciiTheme="minorHAnsi" w:hAnsiTheme="minorHAnsi" w:cstheme="minorHAnsi"/>
          <w:sz w:val="22"/>
          <w:szCs w:val="22"/>
        </w:rPr>
        <w:t>:</w:t>
      </w:r>
      <w:r w:rsidRPr="00560FEC">
        <w:rPr>
          <w:rFonts w:asciiTheme="minorHAnsi" w:hAnsiTheme="minorHAnsi" w:cstheme="minorHAnsi"/>
          <w:sz w:val="22"/>
          <w:szCs w:val="22"/>
        </w:rPr>
        <w:t xml:space="preserve"> </w:t>
      </w:r>
    </w:p>
    <w:p w14:paraId="563A700C" w14:textId="77777777" w:rsidR="00765BDF" w:rsidRPr="00962298" w:rsidRDefault="00765BDF" w:rsidP="00962298">
      <w:pPr>
        <w:pStyle w:val="Bullet1"/>
      </w:pPr>
      <w:r w:rsidRPr="00962298">
        <w:t xml:space="preserve">Evidence of citizenship or visa status </w:t>
      </w:r>
    </w:p>
    <w:p w14:paraId="1AE972AC" w14:textId="77777777" w:rsidR="00765BDF" w:rsidRPr="00962298" w:rsidRDefault="00765BDF" w:rsidP="00962298">
      <w:pPr>
        <w:pStyle w:val="Bullet1"/>
      </w:pPr>
      <w:r w:rsidRPr="00962298">
        <w:t>Evidence of IELTS assessment, if applicable</w:t>
      </w:r>
    </w:p>
    <w:p w14:paraId="08E1030F" w14:textId="77777777" w:rsidR="00765BDF" w:rsidRPr="00962298" w:rsidRDefault="00765BDF" w:rsidP="00962298">
      <w:pPr>
        <w:pStyle w:val="Bullet1"/>
      </w:pPr>
      <w:r w:rsidRPr="00962298">
        <w:t xml:space="preserve">Copy of Drivers Licence, </w:t>
      </w:r>
    </w:p>
    <w:p w14:paraId="3B3F105F" w14:textId="77777777" w:rsidR="00765BDF" w:rsidRPr="00962298" w:rsidRDefault="00765BDF" w:rsidP="00962298">
      <w:pPr>
        <w:pStyle w:val="Bullet1"/>
      </w:pPr>
      <w:r w:rsidRPr="00962298">
        <w:t xml:space="preserve">Copy of Working with Children Card </w:t>
      </w:r>
    </w:p>
    <w:p w14:paraId="7D63CFA5" w14:textId="77777777" w:rsidR="00765BDF" w:rsidRPr="00962298" w:rsidRDefault="00765BDF" w:rsidP="00962298">
      <w:pPr>
        <w:pStyle w:val="Bullet1"/>
      </w:pPr>
      <w:r w:rsidRPr="00962298">
        <w:t>Copy of National Police Clearance</w:t>
      </w:r>
    </w:p>
    <w:p w14:paraId="7921E38D" w14:textId="77777777" w:rsidR="00765BDF" w:rsidRPr="00962298" w:rsidRDefault="00765BDF" w:rsidP="00962298">
      <w:pPr>
        <w:pStyle w:val="Bullet1"/>
      </w:pPr>
      <w:r w:rsidRPr="00962298">
        <w:t xml:space="preserve">Copy of Academic Record and Qualifications. </w:t>
      </w:r>
    </w:p>
    <w:p w14:paraId="242386BE" w14:textId="77777777" w:rsidR="00765BDF" w:rsidRPr="00962298" w:rsidRDefault="00765BDF" w:rsidP="00962298">
      <w:pPr>
        <w:pStyle w:val="Bullet1"/>
      </w:pPr>
      <w:r w:rsidRPr="00962298">
        <w:t>Evidence of Confirmation</w:t>
      </w:r>
    </w:p>
    <w:p w14:paraId="01F4FDDF" w14:textId="77777777" w:rsidR="00765BDF" w:rsidRPr="00962298" w:rsidRDefault="00765BDF" w:rsidP="00962298">
      <w:pPr>
        <w:pStyle w:val="Bullet1"/>
      </w:pPr>
      <w:r w:rsidRPr="00962298">
        <w:t xml:space="preserve">Certificate of Completion of Period of Discernment </w:t>
      </w:r>
    </w:p>
    <w:p w14:paraId="2EBBF522" w14:textId="77777777" w:rsidR="00765BDF" w:rsidRPr="00962298" w:rsidRDefault="00765BDF" w:rsidP="00962298">
      <w:pPr>
        <w:pStyle w:val="Bullet1"/>
      </w:pPr>
      <w:r w:rsidRPr="00962298">
        <w:t>Portfolio Statement</w:t>
      </w:r>
    </w:p>
    <w:p w14:paraId="7BB7D7C4" w14:textId="77777777" w:rsidR="00765BDF" w:rsidRPr="00962298" w:rsidRDefault="00765BDF" w:rsidP="00962298">
      <w:pPr>
        <w:pStyle w:val="Bullet1"/>
      </w:pPr>
      <w:r w:rsidRPr="00962298">
        <w:t>Signed Declaration</w:t>
      </w:r>
    </w:p>
    <w:p w14:paraId="56DD76CF" w14:textId="77777777" w:rsidR="00765BDF" w:rsidRPr="00962298" w:rsidRDefault="00765BDF" w:rsidP="00962298">
      <w:pPr>
        <w:pStyle w:val="Bullet1"/>
      </w:pPr>
      <w:r w:rsidRPr="00962298">
        <w:t xml:space="preserve">Applicant’s Personal Reflection </w:t>
      </w:r>
    </w:p>
    <w:p w14:paraId="0923BFBD" w14:textId="77777777" w:rsidR="00765BDF" w:rsidRPr="00962298" w:rsidRDefault="00765BDF" w:rsidP="00F7339B">
      <w:pPr>
        <w:pStyle w:val="Bullet1"/>
        <w:spacing w:before="120" w:after="120"/>
      </w:pPr>
      <w:r w:rsidRPr="00962298">
        <w:t>Statement on Code of Ethics and Ministry Practice</w:t>
      </w:r>
    </w:p>
    <w:p w14:paraId="23D13FCB" w14:textId="77777777" w:rsidR="00765BDF" w:rsidRPr="00560FEC" w:rsidRDefault="00765BDF" w:rsidP="00F7339B">
      <w:pPr>
        <w:pStyle w:val="BodyText"/>
        <w:spacing w:before="120"/>
      </w:pPr>
      <w:r w:rsidRPr="00560FEC">
        <w:t xml:space="preserve">You are reminded that all applicants must be able to show evidence that they have been Confirmed Members of the Uniting Church for at least 12 months. </w:t>
      </w:r>
    </w:p>
    <w:p w14:paraId="7C6EF324" w14:textId="77777777" w:rsidR="00765BDF" w:rsidRPr="00560FEC" w:rsidRDefault="00765BDF" w:rsidP="00804D7C">
      <w:pPr>
        <w:pStyle w:val="BodyText"/>
      </w:pPr>
      <w:r w:rsidRPr="00560FEC">
        <w:t xml:space="preserve">Applicants from Culturally and Linguistically Diverse backgrounds will be asked to provide evidence of their competence in the English Language by undertaking, at their own cost, an International English Language Testing Scheme (IELTS) assessment. You need to be </w:t>
      </w:r>
      <w:r w:rsidRPr="00560FEC">
        <w:lastRenderedPageBreak/>
        <w:t xml:space="preserve">able to demonstrate competency in English language, both written and spoken, to enable you to participate effectively in theological studies. </w:t>
      </w:r>
    </w:p>
    <w:p w14:paraId="4772B7E5" w14:textId="77777777" w:rsidR="00765BDF" w:rsidRPr="00560FEC" w:rsidRDefault="00765BDF" w:rsidP="00804D7C">
      <w:pPr>
        <w:pStyle w:val="BodyText"/>
      </w:pPr>
      <w:r w:rsidRPr="00560FEC">
        <w:t xml:space="preserve">Normally you cannot be accepted as a candidate for ordained ministry unless you are an Australian Citizen or hold a Permanent Residency Visa. </w:t>
      </w:r>
    </w:p>
    <w:p w14:paraId="1705A3EF" w14:textId="77777777" w:rsidR="00765BDF" w:rsidRPr="00560FEC" w:rsidRDefault="00765BDF" w:rsidP="00804D7C">
      <w:pPr>
        <w:pStyle w:val="BodyText"/>
      </w:pPr>
      <w:r w:rsidRPr="00560FEC">
        <w:t xml:space="preserve">Applicants need to be aware that the Commission on Discipleship and Leadership (CEDAL) does not cover course fees for candidates. All candidates are expected to apply for assistance under the Higher Education Loan Program (Fee- HELP).  Permanent Residents are not eligible to apply for Fee- HELP and will need to pay their fees </w:t>
      </w:r>
      <w:r>
        <w:t>upfront</w:t>
      </w:r>
      <w:r w:rsidRPr="00560FEC">
        <w:t xml:space="preserve">. Holders of other visas may be charged overseas student rates by educational institutions which must be paid </w:t>
      </w:r>
      <w:r>
        <w:t>upfront</w:t>
      </w:r>
      <w:r w:rsidRPr="00560FEC">
        <w:t xml:space="preserve">. </w:t>
      </w:r>
    </w:p>
    <w:p w14:paraId="4E6ED633" w14:textId="1B31826D" w:rsidR="00765BDF" w:rsidRPr="00560FEC" w:rsidRDefault="00765BDF" w:rsidP="00804D7C">
      <w:pPr>
        <w:pStyle w:val="BodyText"/>
      </w:pPr>
      <w:r w:rsidRPr="00560FEC">
        <w:t xml:space="preserve">While CEDAL </w:t>
      </w:r>
      <w:r w:rsidR="00804D7C" w:rsidRPr="00560FEC">
        <w:t>can</w:t>
      </w:r>
      <w:r w:rsidRPr="00560FEC">
        <w:t xml:space="preserve"> provide some financial assistance to candidates it is not able to provide this at a level equivalent to what candidates may have earned in previous employment, or the stipend that they may receive when they are ordained. This means that in becoming a candidate, students may find that they are not able to maintain their current standard of living. Applicants need to have considered the impact of this on themselves and their </w:t>
      </w:r>
      <w:r>
        <w:t>families</w:t>
      </w:r>
      <w:r w:rsidRPr="00560FEC">
        <w:t xml:space="preserve"> prior to candidating.</w:t>
      </w:r>
    </w:p>
    <w:p w14:paraId="0D1C3C38" w14:textId="00A0328A" w:rsidR="00765BDF" w:rsidRPr="00560FEC" w:rsidRDefault="00765BDF" w:rsidP="00804D7C">
      <w:pPr>
        <w:pStyle w:val="BodyText"/>
      </w:pPr>
      <w:r w:rsidRPr="00560FEC">
        <w:t xml:space="preserve">The Application form and attached documents are to be sent to the Chair of the Candidates for Ministries Committee of the Presbytery of WA </w:t>
      </w:r>
      <w:r w:rsidR="00E12223">
        <w:t>via email at:</w:t>
      </w:r>
      <w:r w:rsidRPr="00560FEC">
        <w:t xml:space="preserve">  </w:t>
      </w:r>
      <w:hyperlink r:id="rId10" w:history="1">
        <w:r w:rsidRPr="00560FEC">
          <w:rPr>
            <w:rStyle w:val="Hyperlink"/>
            <w:rFonts w:cstheme="minorHAnsi"/>
            <w:iCs/>
          </w:rPr>
          <w:t>candidates.ministry@wa.uca.org.au</w:t>
        </w:r>
      </w:hyperlink>
      <w:r w:rsidRPr="00560FEC">
        <w:t xml:space="preserve"> </w:t>
      </w:r>
    </w:p>
    <w:p w14:paraId="7D2684E5" w14:textId="77777777" w:rsidR="00765BDF" w:rsidRPr="00560FEC" w:rsidRDefault="00765BDF" w:rsidP="001C0003">
      <w:pPr>
        <w:tabs>
          <w:tab w:val="left" w:pos="1843"/>
        </w:tabs>
        <w:overflowPunct w:val="0"/>
        <w:autoSpaceDE w:val="0"/>
        <w:autoSpaceDN w:val="0"/>
        <w:adjustRightInd w:val="0"/>
        <w:spacing w:before="160" w:after="160"/>
        <w:textAlignment w:val="baseline"/>
        <w:rPr>
          <w:rFonts w:cstheme="minorHAnsi"/>
          <w:b/>
          <w:i/>
          <w:iCs/>
        </w:rPr>
      </w:pPr>
      <w:r w:rsidRPr="00560FEC">
        <w:rPr>
          <w:rFonts w:cstheme="minorHAnsi"/>
          <w:b/>
          <w:i/>
          <w:iCs/>
        </w:rPr>
        <w:t>The closing date for Applications is normally July 31 of each year</w:t>
      </w:r>
    </w:p>
    <w:p w14:paraId="2E29BADA" w14:textId="0F86A3BF" w:rsidR="00765BDF" w:rsidRPr="00560FEC" w:rsidRDefault="00962298" w:rsidP="00F7339B">
      <w:pPr>
        <w:pStyle w:val="Heading2"/>
      </w:pPr>
      <w:r w:rsidRPr="00560FEC">
        <w:t xml:space="preserve">Candidates </w:t>
      </w:r>
      <w:r>
        <w:t>f</w:t>
      </w:r>
      <w:r w:rsidRPr="00560FEC">
        <w:t xml:space="preserve">or Ministries Committee </w:t>
      </w:r>
    </w:p>
    <w:p w14:paraId="11F219F6" w14:textId="4382F939" w:rsidR="00765BDF" w:rsidRPr="00560FEC" w:rsidRDefault="00765BDF" w:rsidP="00765BDF">
      <w:pPr>
        <w:rPr>
          <w:rFonts w:cstheme="minorHAnsi"/>
        </w:rPr>
      </w:pPr>
      <w:r w:rsidRPr="00560FEC">
        <w:rPr>
          <w:rFonts w:cstheme="minorHAnsi"/>
        </w:rPr>
        <w:t>The Candidates for Ministries Committee will</w:t>
      </w:r>
      <w:r w:rsidR="00962298">
        <w:rPr>
          <w:rFonts w:cstheme="minorHAnsi"/>
        </w:rPr>
        <w:t>:</w:t>
      </w:r>
      <w:r w:rsidRPr="00560FEC">
        <w:rPr>
          <w:rFonts w:cstheme="minorHAnsi"/>
        </w:rPr>
        <w:t xml:space="preserve"> </w:t>
      </w:r>
    </w:p>
    <w:p w14:paraId="0FDAA0E7" w14:textId="77777777" w:rsidR="00765BDF" w:rsidRPr="00560FEC" w:rsidRDefault="00765BDF" w:rsidP="00962298">
      <w:pPr>
        <w:pStyle w:val="Bullet1"/>
      </w:pPr>
      <w:r w:rsidRPr="00560FEC">
        <w:t xml:space="preserve">Acknowledge receipt of the application. </w:t>
      </w:r>
    </w:p>
    <w:p w14:paraId="515B69AD" w14:textId="77777777" w:rsidR="00765BDF" w:rsidRPr="00E12223" w:rsidRDefault="00765BDF" w:rsidP="00962298">
      <w:pPr>
        <w:pStyle w:val="Bullet1"/>
        <w:rPr>
          <w:i/>
          <w:iCs/>
        </w:rPr>
      </w:pPr>
      <w:r w:rsidRPr="00560FEC">
        <w:t xml:space="preserve">Seek a Confidential Reference from the minister of the congregation where you hold membership, or if no minister is in placement from another appropriate minister. The Minister needs to give attention to the issues named in </w:t>
      </w:r>
      <w:r w:rsidRPr="00E12223">
        <w:rPr>
          <w:i/>
          <w:iCs/>
        </w:rPr>
        <w:t>Regulation 2.3.2.1 (a) (ii)</w:t>
      </w:r>
    </w:p>
    <w:p w14:paraId="3AF1EEAF" w14:textId="77777777" w:rsidR="00765BDF" w:rsidRPr="00560FEC" w:rsidRDefault="00765BDF" w:rsidP="00962298">
      <w:pPr>
        <w:pStyle w:val="Bullet1"/>
      </w:pPr>
      <w:r w:rsidRPr="00560FEC">
        <w:t xml:space="preserve">Seek a Confidential Report from the Church Council where you hold membership. </w:t>
      </w:r>
      <w:r w:rsidRPr="00E12223">
        <w:rPr>
          <w:i/>
          <w:iCs/>
        </w:rPr>
        <w:t>(Reg 2.3.2.3 (a))</w:t>
      </w:r>
    </w:p>
    <w:p w14:paraId="6E5E8B6F" w14:textId="77777777" w:rsidR="00765BDF" w:rsidRPr="00560FEC" w:rsidRDefault="00765BDF" w:rsidP="00962298">
      <w:pPr>
        <w:pStyle w:val="Bullet1"/>
      </w:pPr>
      <w:r w:rsidRPr="00560FEC">
        <w:t xml:space="preserve">Seek References from the named Referees </w:t>
      </w:r>
      <w:r w:rsidRPr="00E12223">
        <w:rPr>
          <w:i/>
          <w:iCs/>
        </w:rPr>
        <w:t>(Reg 2.3.2.3 (a))</w:t>
      </w:r>
    </w:p>
    <w:p w14:paraId="3C1815B0" w14:textId="77777777" w:rsidR="00765BDF" w:rsidRPr="00560FEC" w:rsidRDefault="00765BDF" w:rsidP="00962298">
      <w:pPr>
        <w:pStyle w:val="Bullet1"/>
      </w:pPr>
      <w:r w:rsidRPr="00560FEC">
        <w:t xml:space="preserve">Seek any additional references, reports, tests and other information as may be required. </w:t>
      </w:r>
      <w:r w:rsidRPr="00E12223">
        <w:rPr>
          <w:i/>
          <w:iCs/>
        </w:rPr>
        <w:t>(Reg 2.3.2.3 (a))</w:t>
      </w:r>
    </w:p>
    <w:p w14:paraId="0304DE3A" w14:textId="77777777" w:rsidR="00765BDF" w:rsidRPr="00560FEC" w:rsidRDefault="00765BDF" w:rsidP="00962298">
      <w:pPr>
        <w:pStyle w:val="Bullet1"/>
      </w:pPr>
      <w:r w:rsidRPr="00560FEC">
        <w:t xml:space="preserve">Interview you to determine if you are ready to be forwarded to the Synod Selection Panel. </w:t>
      </w:r>
    </w:p>
    <w:p w14:paraId="6CCE1003" w14:textId="77777777" w:rsidR="00765BDF" w:rsidRPr="00560FEC" w:rsidRDefault="00765BDF" w:rsidP="00962298">
      <w:pPr>
        <w:pStyle w:val="Bullet1"/>
      </w:pPr>
      <w:r w:rsidRPr="00560FEC">
        <w:t xml:space="preserve">Prepare a report and recommendation (where the application is to be commended to the Synod Selection Panel) or determination (where the application is deferred or rejected), taking into account the matters raised in </w:t>
      </w:r>
      <w:r w:rsidRPr="00E12223">
        <w:rPr>
          <w:i/>
          <w:iCs/>
        </w:rPr>
        <w:t>Reg 2.3.2.3 (b)</w:t>
      </w:r>
      <w:r w:rsidRPr="00560FEC">
        <w:t>.</w:t>
      </w:r>
    </w:p>
    <w:p w14:paraId="38494518" w14:textId="77777777" w:rsidR="00765BDF" w:rsidRPr="00560FEC" w:rsidRDefault="00765BDF" w:rsidP="00962298">
      <w:pPr>
        <w:pStyle w:val="Bullet1"/>
      </w:pPr>
      <w:r w:rsidRPr="00560FEC">
        <w:t>Advise you of the contents of the CMC report and recommendation or determination.</w:t>
      </w:r>
    </w:p>
    <w:p w14:paraId="6DEC79D1" w14:textId="64D8C317" w:rsidR="00765BDF" w:rsidRDefault="00765BDF" w:rsidP="00962298">
      <w:pPr>
        <w:pStyle w:val="Bullet1"/>
      </w:pPr>
      <w:r w:rsidRPr="00560FEC">
        <w:t xml:space="preserve">Forward to Synod Selection Panel all relevant documentation for approved applications. </w:t>
      </w:r>
    </w:p>
    <w:p w14:paraId="6AC123A4" w14:textId="0979F01A" w:rsidR="00D45034" w:rsidRDefault="00D45034" w:rsidP="00D45034">
      <w:pPr>
        <w:pStyle w:val="BodyText"/>
      </w:pPr>
    </w:p>
    <w:p w14:paraId="3497A55E" w14:textId="73E8C136" w:rsidR="00765BDF" w:rsidRPr="00560FEC" w:rsidRDefault="00962298" w:rsidP="00F7339B">
      <w:pPr>
        <w:pStyle w:val="Heading2"/>
      </w:pPr>
      <w:r w:rsidRPr="00962298">
        <w:lastRenderedPageBreak/>
        <w:t>Preparation</w:t>
      </w:r>
      <w:r w:rsidRPr="00560FEC">
        <w:t xml:space="preserve"> </w:t>
      </w:r>
      <w:r>
        <w:t>f</w:t>
      </w:r>
      <w:r w:rsidRPr="00560FEC">
        <w:t>or Synod Selection Panel</w:t>
      </w:r>
    </w:p>
    <w:p w14:paraId="38AFCB09" w14:textId="77777777" w:rsidR="00765BDF" w:rsidRPr="00560FEC" w:rsidRDefault="00765BDF" w:rsidP="00765BDF">
      <w:pPr>
        <w:rPr>
          <w:rFonts w:cstheme="minorHAnsi"/>
        </w:rPr>
      </w:pPr>
      <w:r w:rsidRPr="00560FEC">
        <w:rPr>
          <w:rFonts w:cstheme="minorHAnsi"/>
        </w:rPr>
        <w:t xml:space="preserve">The PA to Perth Theological Hall will undertake to </w:t>
      </w:r>
    </w:p>
    <w:p w14:paraId="4B0CE179" w14:textId="77777777" w:rsidR="00765BDF" w:rsidRPr="00560FEC" w:rsidRDefault="00765BDF" w:rsidP="00962298">
      <w:pPr>
        <w:pStyle w:val="Bullet1"/>
      </w:pPr>
      <w:r w:rsidRPr="00560FEC">
        <w:t xml:space="preserve">Arrange for you to get a psychological assessment from an approved psychologist. </w:t>
      </w:r>
      <w:r w:rsidRPr="00E12223">
        <w:rPr>
          <w:i/>
          <w:iCs/>
        </w:rPr>
        <w:t>(Reg 2.3.2.4 (b))</w:t>
      </w:r>
      <w:r w:rsidRPr="00560FEC">
        <w:t xml:space="preserve"> Costs will be met by CEDAL. </w:t>
      </w:r>
    </w:p>
    <w:p w14:paraId="4832CA8E" w14:textId="77777777" w:rsidR="00765BDF" w:rsidRPr="00560FEC" w:rsidRDefault="00765BDF" w:rsidP="00962298">
      <w:pPr>
        <w:pStyle w:val="Bullet1"/>
      </w:pPr>
      <w:r w:rsidRPr="00560FEC">
        <w:t xml:space="preserve">May seek other medical or other assessments </w:t>
      </w:r>
      <w:r w:rsidRPr="00E12223">
        <w:rPr>
          <w:i/>
          <w:iCs/>
        </w:rPr>
        <w:t>(Reg 2.3.2.4 (b))</w:t>
      </w:r>
      <w:r w:rsidRPr="00560FEC">
        <w:t xml:space="preserve"> as directed by the Chair of the Selection Panel. </w:t>
      </w:r>
    </w:p>
    <w:p w14:paraId="5F917D21" w14:textId="77777777" w:rsidR="00765BDF" w:rsidRPr="00560FEC" w:rsidRDefault="00765BDF" w:rsidP="00962298">
      <w:pPr>
        <w:pStyle w:val="Bullet1"/>
      </w:pPr>
      <w:r w:rsidRPr="00560FEC">
        <w:t>Make all practical arrangements for the Selection Panel</w:t>
      </w:r>
    </w:p>
    <w:p w14:paraId="6B7A4921" w14:textId="77777777" w:rsidR="00765BDF" w:rsidRPr="00560FEC" w:rsidRDefault="00765BDF" w:rsidP="00F7339B">
      <w:pPr>
        <w:pStyle w:val="Bullet1"/>
        <w:spacing w:after="0"/>
      </w:pPr>
      <w:r w:rsidRPr="00560FEC">
        <w:t xml:space="preserve">Collate all documents and ensure they are sent to Selection Panel members at least 7 days prior to the Panel meeting. </w:t>
      </w:r>
    </w:p>
    <w:p w14:paraId="4D5477A4" w14:textId="77777777" w:rsidR="00765BDF" w:rsidRPr="00560FEC" w:rsidRDefault="00765BDF" w:rsidP="00E12223">
      <w:pPr>
        <w:pStyle w:val="BodyText"/>
        <w:spacing w:after="0" w:line="240" w:lineRule="auto"/>
      </w:pPr>
    </w:p>
    <w:p w14:paraId="3C7EA3C6" w14:textId="08B1D472" w:rsidR="00765BDF" w:rsidRDefault="00962298" w:rsidP="00F7339B">
      <w:pPr>
        <w:pStyle w:val="Heading2"/>
      </w:pPr>
      <w:r w:rsidRPr="00560FEC">
        <w:t>Synod Selection Panel</w:t>
      </w:r>
    </w:p>
    <w:p w14:paraId="615DAA8F" w14:textId="77777777" w:rsidR="00765BDF" w:rsidRPr="00804D7C" w:rsidRDefault="00765BDF" w:rsidP="00D45034">
      <w:pPr>
        <w:pStyle w:val="Heading3"/>
      </w:pPr>
      <w:r w:rsidRPr="00804D7C">
        <w:t>Membership</w:t>
      </w:r>
    </w:p>
    <w:p w14:paraId="616522AA" w14:textId="6217175D" w:rsidR="00765BDF" w:rsidRPr="00804D7C" w:rsidRDefault="00765BDF" w:rsidP="00804D7C">
      <w:pPr>
        <w:pStyle w:val="BodyText"/>
      </w:pPr>
      <w:r w:rsidRPr="00804D7C">
        <w:t xml:space="preserve">The Synod Selection Panel is appointed by CEDAL and it normally includes 7 people. It includes people with experience </w:t>
      </w:r>
      <w:r w:rsidR="00E12223">
        <w:t>in</w:t>
      </w:r>
      <w:r w:rsidRPr="00804D7C">
        <w:t xml:space="preserve"> ministry in congregational and non-congregational settings, theological grounding within the UCA tradition, understanding of the future needs of the church, and deep prayerfulness and wisdom needed for the process of discernment. It aims to include a balance of lay and ordained, male and female and will include at least one Deacon and one Minister of the Word. </w:t>
      </w:r>
    </w:p>
    <w:p w14:paraId="296AB22D" w14:textId="77777777" w:rsidR="00765BDF" w:rsidRPr="00560FEC" w:rsidRDefault="00765BDF" w:rsidP="00D45034">
      <w:pPr>
        <w:pStyle w:val="Heading3"/>
      </w:pPr>
      <w:r w:rsidRPr="00560FEC">
        <w:t>Purpose of Selection Panel</w:t>
      </w:r>
    </w:p>
    <w:p w14:paraId="7D423FEF" w14:textId="7B8ED88A" w:rsidR="00765BDF" w:rsidRPr="00560FEC" w:rsidRDefault="00765BDF" w:rsidP="00804D7C">
      <w:pPr>
        <w:pStyle w:val="BodyText"/>
      </w:pPr>
      <w:r w:rsidRPr="00560FEC">
        <w:t xml:space="preserve">The purpose of the Selection Panel is to assess the applicants according to </w:t>
      </w:r>
      <w:r w:rsidRPr="00E12223">
        <w:rPr>
          <w:i/>
          <w:iCs/>
        </w:rPr>
        <w:t>Regulation 2.3.2.4 (c)</w:t>
      </w:r>
      <w:r w:rsidRPr="00560FEC">
        <w:t xml:space="preserve"> and to make a decision about applications in </w:t>
      </w:r>
      <w:r w:rsidR="00E12223">
        <w:t>accordance</w:t>
      </w:r>
      <w:r w:rsidRPr="00560FEC">
        <w:t xml:space="preserve"> with </w:t>
      </w:r>
      <w:r w:rsidRPr="00E12223">
        <w:rPr>
          <w:i/>
          <w:iCs/>
        </w:rPr>
        <w:t>Regulation 2.3.2.4 (d)</w:t>
      </w:r>
      <w:r w:rsidR="00E12223" w:rsidRPr="00E12223">
        <w:t>.</w:t>
      </w:r>
    </w:p>
    <w:p w14:paraId="7F478BD7" w14:textId="77777777" w:rsidR="00765BDF" w:rsidRPr="00560FEC" w:rsidRDefault="00765BDF" w:rsidP="00D45034">
      <w:pPr>
        <w:pStyle w:val="Heading3"/>
      </w:pPr>
      <w:r w:rsidRPr="00560FEC">
        <w:t>Selection Panel Meeting</w:t>
      </w:r>
    </w:p>
    <w:p w14:paraId="76CCA087" w14:textId="77777777" w:rsidR="00765BDF" w:rsidRPr="00560FEC" w:rsidRDefault="00765BDF" w:rsidP="00804D7C">
      <w:pPr>
        <w:pStyle w:val="BodyText"/>
      </w:pPr>
      <w:r w:rsidRPr="00560FEC">
        <w:t xml:space="preserve">The Selection Panel usually meets over a weekend in October. Normally the Panel begins its work on Friday evening and works all day Saturday. Applicants are expected to attend the Friday evening session and also on Saturday morning, at least until lunchtime. You will be informed of the venue and times you are expected to be present. </w:t>
      </w:r>
    </w:p>
    <w:p w14:paraId="1B3BEE16" w14:textId="283E28CB" w:rsidR="00765BDF" w:rsidRPr="00560FEC" w:rsidRDefault="00765BDF" w:rsidP="00D45034">
      <w:pPr>
        <w:pStyle w:val="Heading3"/>
      </w:pPr>
      <w:r w:rsidRPr="00560FEC">
        <w:t xml:space="preserve">What happens </w:t>
      </w:r>
      <w:r w:rsidR="00804D7C">
        <w:t>in a</w:t>
      </w:r>
      <w:r w:rsidRPr="00560FEC">
        <w:t xml:space="preserve"> Selection Panel?</w:t>
      </w:r>
    </w:p>
    <w:p w14:paraId="65299443" w14:textId="355B22A0" w:rsidR="00765BDF" w:rsidRPr="00560FEC" w:rsidRDefault="00765BDF" w:rsidP="00804D7C">
      <w:pPr>
        <w:pStyle w:val="BodyText"/>
      </w:pPr>
      <w:r w:rsidRPr="00560FEC">
        <w:t xml:space="preserve">On </w:t>
      </w:r>
      <w:r>
        <w:t>a Friday evening</w:t>
      </w:r>
      <w:r w:rsidRPr="00560FEC">
        <w:t xml:space="preserve"> (or at another time if more appropriate) the applicants </w:t>
      </w:r>
      <w:r w:rsidR="00804D7C" w:rsidRPr="00560FEC">
        <w:t>meet</w:t>
      </w:r>
      <w:r w:rsidRPr="00560FEC">
        <w:t xml:space="preserve"> with the Panel members for worship and a shared meal. After the meal applicants are free to go home. Partners of applicants may, but are not required to attend, the Friday night activities. </w:t>
      </w:r>
    </w:p>
    <w:p w14:paraId="66AF6127" w14:textId="77777777" w:rsidR="00765BDF" w:rsidRPr="00560FEC" w:rsidRDefault="00765BDF" w:rsidP="00804D7C">
      <w:pPr>
        <w:pStyle w:val="BodyText"/>
      </w:pPr>
      <w:r w:rsidRPr="00560FEC">
        <w:t>On Saturday morning, applicants will participate in three interviews. In each case</w:t>
      </w:r>
      <w:r>
        <w:t>,</w:t>
      </w:r>
      <w:r w:rsidRPr="00560FEC">
        <w:t xml:space="preserve"> there will be two interviewers with each interviewer assessing a different aspect. Each interview will be for 50 minutes, with a </w:t>
      </w:r>
      <w:r>
        <w:t>10-minute</w:t>
      </w:r>
      <w:r w:rsidRPr="00560FEC">
        <w:t xml:space="preserve"> break between interviews. The topics covered in the interviews will include the following</w:t>
      </w:r>
    </w:p>
    <w:p w14:paraId="712F0A47" w14:textId="77777777" w:rsidR="00765BDF" w:rsidRPr="00804D7C" w:rsidRDefault="00765BDF" w:rsidP="00804D7C">
      <w:pPr>
        <w:pStyle w:val="Bullet1"/>
      </w:pPr>
      <w:r w:rsidRPr="00804D7C">
        <w:t>Understanding of ordained ministry</w:t>
      </w:r>
    </w:p>
    <w:p w14:paraId="34AA4253" w14:textId="77777777" w:rsidR="00765BDF" w:rsidRPr="00804D7C" w:rsidRDefault="00765BDF" w:rsidP="00804D7C">
      <w:pPr>
        <w:pStyle w:val="Bullet1"/>
      </w:pPr>
      <w:r w:rsidRPr="00804D7C">
        <w:t>Vocation/Motivation</w:t>
      </w:r>
    </w:p>
    <w:p w14:paraId="02BF3FCD" w14:textId="77777777" w:rsidR="00765BDF" w:rsidRPr="00804D7C" w:rsidRDefault="00765BDF" w:rsidP="00804D7C">
      <w:pPr>
        <w:pStyle w:val="Bullet1"/>
      </w:pPr>
      <w:r w:rsidRPr="00804D7C">
        <w:t>Ability to undertake ordained ministry</w:t>
      </w:r>
    </w:p>
    <w:p w14:paraId="7DFF402F" w14:textId="77777777" w:rsidR="00765BDF" w:rsidRPr="00804D7C" w:rsidRDefault="00765BDF" w:rsidP="00804D7C">
      <w:pPr>
        <w:pStyle w:val="Bullet1"/>
      </w:pPr>
      <w:r w:rsidRPr="00804D7C">
        <w:lastRenderedPageBreak/>
        <w:t>Ability to undertake the formation programme</w:t>
      </w:r>
    </w:p>
    <w:p w14:paraId="444E4B6E" w14:textId="77777777" w:rsidR="00765BDF" w:rsidRPr="00804D7C" w:rsidRDefault="00765BDF" w:rsidP="00804D7C">
      <w:pPr>
        <w:pStyle w:val="Bullet1"/>
      </w:pPr>
      <w:r w:rsidRPr="00804D7C">
        <w:t>Spiritual maturity</w:t>
      </w:r>
    </w:p>
    <w:p w14:paraId="0AB08B36" w14:textId="77777777" w:rsidR="00765BDF" w:rsidRPr="00804D7C" w:rsidRDefault="00765BDF" w:rsidP="00804D7C">
      <w:pPr>
        <w:pStyle w:val="Bullet1"/>
      </w:pPr>
      <w:r w:rsidRPr="00804D7C">
        <w:t>Character and personality</w:t>
      </w:r>
    </w:p>
    <w:p w14:paraId="7B12C8D3" w14:textId="62C74953" w:rsidR="00765BDF" w:rsidRPr="00804D7C" w:rsidRDefault="00765BDF" w:rsidP="001C0003">
      <w:pPr>
        <w:pStyle w:val="BodyText"/>
        <w:spacing w:before="120"/>
      </w:pPr>
      <w:r w:rsidRPr="00804D7C">
        <w:t>After the interviews</w:t>
      </w:r>
      <w:r w:rsidR="00804D7C">
        <w:t>,</w:t>
      </w:r>
      <w:r w:rsidRPr="00804D7C">
        <w:t xml:space="preserve"> the applicants share lunch with the Panel members and are then free to go home. After the interviews</w:t>
      </w:r>
      <w:r w:rsidR="00804D7C">
        <w:t>,</w:t>
      </w:r>
      <w:r w:rsidRPr="00804D7C">
        <w:t xml:space="preserve"> the Selection Panel meets to discuss the material you have provided and their interviews with you. They seek to discern prayerfully your gifts and abilities and whether God is calling you to an ordained ministry within the Uniting Church. </w:t>
      </w:r>
    </w:p>
    <w:p w14:paraId="4E1095D4" w14:textId="16438674" w:rsidR="00765BDF" w:rsidRPr="00804D7C" w:rsidRDefault="001C0003" w:rsidP="00D45034">
      <w:pPr>
        <w:pStyle w:val="Heading3"/>
      </w:pPr>
      <w:r>
        <w:t>The Decision</w:t>
      </w:r>
      <w:r w:rsidR="00765BDF" w:rsidRPr="00804D7C">
        <w:t xml:space="preserve"> of the Selection Panel</w:t>
      </w:r>
    </w:p>
    <w:p w14:paraId="6D50CEC3" w14:textId="5D7627F6" w:rsidR="00765BDF" w:rsidRPr="001C0003" w:rsidRDefault="00765BDF" w:rsidP="001C0003">
      <w:pPr>
        <w:pStyle w:val="BodyText"/>
      </w:pPr>
      <w:r w:rsidRPr="001C0003">
        <w:t>The Selection Panel can make one of the following decisions about the application</w:t>
      </w:r>
      <w:r w:rsidR="001C0003">
        <w:t>:</w:t>
      </w:r>
    </w:p>
    <w:p w14:paraId="50190C7E" w14:textId="77777777" w:rsidR="00765BDF" w:rsidRPr="001C0003" w:rsidRDefault="00765BDF" w:rsidP="001C0003">
      <w:pPr>
        <w:pStyle w:val="Bullet1"/>
      </w:pPr>
      <w:r w:rsidRPr="001C0003">
        <w:t xml:space="preserve">Acceptance of the applicant for the ministry applied for, with or without conditions. </w:t>
      </w:r>
    </w:p>
    <w:p w14:paraId="6C012F23" w14:textId="77777777" w:rsidR="00765BDF" w:rsidRPr="001C0003" w:rsidRDefault="00765BDF" w:rsidP="001C0003">
      <w:pPr>
        <w:pStyle w:val="Bullet1"/>
      </w:pPr>
      <w:r w:rsidRPr="001C0003">
        <w:t>Deferral of the application, with or without conditions which must be satisfied before the application can be considered again.</w:t>
      </w:r>
    </w:p>
    <w:p w14:paraId="047A4B1A" w14:textId="77777777" w:rsidR="00765BDF" w:rsidRPr="001C0003" w:rsidRDefault="00765BDF" w:rsidP="001C0003">
      <w:pPr>
        <w:pStyle w:val="Bullet1"/>
      </w:pPr>
      <w:r w:rsidRPr="001C0003">
        <w:t xml:space="preserve">Acceptance of the applicant for a ministry other than the one applied for. </w:t>
      </w:r>
    </w:p>
    <w:p w14:paraId="629FE1CF" w14:textId="77777777" w:rsidR="00765BDF" w:rsidRPr="001C0003" w:rsidRDefault="00765BDF" w:rsidP="001C0003">
      <w:pPr>
        <w:pStyle w:val="Bullet1"/>
      </w:pPr>
      <w:r w:rsidRPr="001C0003">
        <w:t xml:space="preserve">Encouragement of the applicant to continue in lay ministry, but rejection of the application to serve in an ordained ministry. </w:t>
      </w:r>
    </w:p>
    <w:p w14:paraId="5920EABD" w14:textId="77777777" w:rsidR="00765BDF" w:rsidRPr="001C0003" w:rsidRDefault="00765BDF" w:rsidP="001C0003">
      <w:pPr>
        <w:pStyle w:val="BodyText"/>
        <w:spacing w:before="120"/>
      </w:pPr>
      <w:r w:rsidRPr="001C0003">
        <w:t>The decision of the Selection Panel will be given to the applicant in writing by the Chair of the Selection Panel within 7 days of the Selection Panel meeting. If you choose to meet in person with the Chair of the Selection Panel to receive the result, you may bring a support person of your choice to this meeting (partner, friend, minister, mentor).</w:t>
      </w:r>
    </w:p>
    <w:p w14:paraId="73229713" w14:textId="77777777" w:rsidR="00765BDF" w:rsidRPr="001C0003" w:rsidRDefault="00765BDF" w:rsidP="001C0003">
      <w:pPr>
        <w:pStyle w:val="Heading3"/>
      </w:pPr>
      <w:r w:rsidRPr="001C0003">
        <w:t>Appeal against the decision of the Selection Panel</w:t>
      </w:r>
    </w:p>
    <w:p w14:paraId="110AAA24" w14:textId="0F2AED7D" w:rsidR="00765BDF" w:rsidRDefault="00765BDF" w:rsidP="000576C0">
      <w:pPr>
        <w:pStyle w:val="BodyText"/>
        <w:spacing w:after="0"/>
      </w:pPr>
      <w:r w:rsidRPr="001C0003">
        <w:t xml:space="preserve">You may appeal against the decision of the Selection Panel but only on the grounds that correct procedures were not followed. The appeal must be lodged with the General Secretary of the Synod within 21 days of receipt of the decision. </w:t>
      </w:r>
    </w:p>
    <w:p w14:paraId="7CE57B4B" w14:textId="77777777" w:rsidR="001C0003" w:rsidRPr="000576C0" w:rsidRDefault="001C0003" w:rsidP="00E12223">
      <w:pPr>
        <w:spacing w:after="0" w:line="240" w:lineRule="auto"/>
      </w:pPr>
    </w:p>
    <w:p w14:paraId="3AC9A15B" w14:textId="24CBA2AC" w:rsidR="00765BDF" w:rsidRPr="001C0003" w:rsidRDefault="001C0003" w:rsidP="00F7339B">
      <w:pPr>
        <w:pStyle w:val="Heading2"/>
      </w:pPr>
      <w:r w:rsidRPr="001C0003">
        <w:t>After the Selection Panel</w:t>
      </w:r>
    </w:p>
    <w:p w14:paraId="644000F0" w14:textId="79559FC9" w:rsidR="00765BDF" w:rsidRPr="001C0003" w:rsidRDefault="00765BDF" w:rsidP="001C0003">
      <w:pPr>
        <w:pStyle w:val="BodyText"/>
      </w:pPr>
      <w:r w:rsidRPr="001C0003">
        <w:t>If you have been accepted as a candidate, then you will need to arrange to meet with</w:t>
      </w:r>
      <w:r w:rsidR="001C0003">
        <w:t>:</w:t>
      </w:r>
    </w:p>
    <w:p w14:paraId="0670F213" w14:textId="77777777" w:rsidR="00765BDF" w:rsidRPr="001C0003" w:rsidRDefault="00765BDF" w:rsidP="001C0003">
      <w:pPr>
        <w:pStyle w:val="Bullet1"/>
      </w:pPr>
      <w:r w:rsidRPr="001C0003">
        <w:t xml:space="preserve">The Principal of Perth Theological Hall and/or other staff of PTH to discuss possible academic studies and possible field education placements. </w:t>
      </w:r>
    </w:p>
    <w:p w14:paraId="3603722F" w14:textId="77777777" w:rsidR="00765BDF" w:rsidRPr="001C0003" w:rsidRDefault="00765BDF" w:rsidP="001C0003">
      <w:pPr>
        <w:pStyle w:val="Bullet1"/>
      </w:pPr>
      <w:r w:rsidRPr="001C0003">
        <w:t>The CEDAL Finance Committee to discuss any financial support you may need</w:t>
      </w:r>
    </w:p>
    <w:p w14:paraId="3D404027" w14:textId="77777777" w:rsidR="00765BDF" w:rsidRPr="001C0003" w:rsidRDefault="00765BDF" w:rsidP="00E12223">
      <w:pPr>
        <w:pStyle w:val="BodyText"/>
        <w:spacing w:after="0" w:line="240" w:lineRule="auto"/>
      </w:pPr>
    </w:p>
    <w:p w14:paraId="64E9F228" w14:textId="3538B2FD" w:rsidR="00765BDF" w:rsidRPr="00560FEC" w:rsidRDefault="001C0003" w:rsidP="00F7339B">
      <w:pPr>
        <w:pStyle w:val="Heading2"/>
      </w:pPr>
      <w:r>
        <w:t>P</w:t>
      </w:r>
      <w:r w:rsidRPr="00560FEC">
        <w:t xml:space="preserve">eriod of </w:t>
      </w:r>
      <w:r>
        <w:t>F</w:t>
      </w:r>
      <w:r w:rsidRPr="00560FEC">
        <w:t>ormation</w:t>
      </w:r>
    </w:p>
    <w:p w14:paraId="7DFBC823" w14:textId="1550B72C" w:rsidR="00765BDF" w:rsidRPr="00560FEC" w:rsidRDefault="00765BDF" w:rsidP="001C0003">
      <w:pPr>
        <w:pStyle w:val="BodyText"/>
      </w:pPr>
      <w:r w:rsidRPr="00560FEC">
        <w:t>Normally the period of formation will not commence until the start of the next semester of studies. It is normally 3 years in length and consists of</w:t>
      </w:r>
      <w:r w:rsidR="001C0003">
        <w:t>:</w:t>
      </w:r>
    </w:p>
    <w:p w14:paraId="3F39DE3A" w14:textId="77777777" w:rsidR="00765BDF" w:rsidRPr="00560FEC" w:rsidRDefault="00765BDF" w:rsidP="001C0003">
      <w:pPr>
        <w:pStyle w:val="Bullet1"/>
      </w:pPr>
      <w:r w:rsidRPr="00560FEC">
        <w:t xml:space="preserve">Academic theological studies at an appropriate level (certificate, diploma, undergraduate or </w:t>
      </w:r>
      <w:r>
        <w:t>postgraduate</w:t>
      </w:r>
      <w:r w:rsidRPr="00560FEC">
        <w:t xml:space="preserve">) </w:t>
      </w:r>
    </w:p>
    <w:p w14:paraId="2A0F261F" w14:textId="77777777" w:rsidR="00765BDF" w:rsidRPr="00560FEC" w:rsidRDefault="00765BDF" w:rsidP="001C0003">
      <w:pPr>
        <w:pStyle w:val="Bullet1"/>
      </w:pPr>
      <w:r w:rsidRPr="00560FEC">
        <w:t xml:space="preserve">Field education experiences in a range of settings (congregational ministry, chaplaincy, rural or remote settings) </w:t>
      </w:r>
    </w:p>
    <w:p w14:paraId="22363EF1" w14:textId="77777777" w:rsidR="00765BDF" w:rsidRPr="00560FEC" w:rsidRDefault="00765BDF" w:rsidP="001C0003">
      <w:pPr>
        <w:pStyle w:val="Bullet1"/>
      </w:pPr>
      <w:r w:rsidRPr="00560FEC">
        <w:t xml:space="preserve">Participation in formation activities, usually one day a fortnight, with a range of intensives from 2-4 days in length. </w:t>
      </w:r>
    </w:p>
    <w:p w14:paraId="16196890" w14:textId="77777777" w:rsidR="00765BDF" w:rsidRPr="00560FEC" w:rsidRDefault="00765BDF" w:rsidP="001C0003">
      <w:pPr>
        <w:pStyle w:val="Bullet1"/>
      </w:pPr>
      <w:r w:rsidRPr="00560FEC">
        <w:lastRenderedPageBreak/>
        <w:t xml:space="preserve">Meetings three times a year with a Formation Panel </w:t>
      </w:r>
      <w:r>
        <w:t>that</w:t>
      </w:r>
      <w:r w:rsidRPr="00560FEC">
        <w:t xml:space="preserve"> </w:t>
      </w:r>
      <w:r>
        <w:t>provides</w:t>
      </w:r>
      <w:r w:rsidRPr="00560FEC">
        <w:t xml:space="preserve"> oversight and guidance to the candidate. </w:t>
      </w:r>
    </w:p>
    <w:p w14:paraId="67CD1AF3" w14:textId="77777777" w:rsidR="00765BDF" w:rsidRPr="00560FEC" w:rsidRDefault="00765BDF" w:rsidP="001C0003">
      <w:pPr>
        <w:pStyle w:val="BodyText"/>
        <w:spacing w:before="120"/>
      </w:pPr>
      <w:r w:rsidRPr="00560FEC">
        <w:t xml:space="preserve">However, candidature can be longer than 3 years if the candidate has been engaging in formation on a </w:t>
      </w:r>
      <w:r>
        <w:t>part-time</w:t>
      </w:r>
      <w:r w:rsidRPr="00560FEC">
        <w:t xml:space="preserve"> basis, or if insufficient progress has been made in formation. It should be noted that being selected for candidature does not guarantee ordination and candidature can be terminated at any time if it is determined that insufficient progress in formation is being made or the person is not suitable for ordained ministry. </w:t>
      </w:r>
    </w:p>
    <w:p w14:paraId="428FD6C9" w14:textId="77777777" w:rsidR="00765BDF" w:rsidRPr="00560FEC" w:rsidRDefault="00765BDF" w:rsidP="001C0003">
      <w:pPr>
        <w:pStyle w:val="BodyText"/>
      </w:pPr>
      <w:r w:rsidRPr="00560FEC">
        <w:t xml:space="preserve">In exceptional circumstances, candidature can be less than three years, but not less than two years. Factors that may result in a candidature being less than three years are: </w:t>
      </w:r>
    </w:p>
    <w:p w14:paraId="232FB630" w14:textId="12BAF458" w:rsidR="00765BDF" w:rsidRPr="00560FEC" w:rsidRDefault="00765BDF" w:rsidP="000576C0">
      <w:pPr>
        <w:pStyle w:val="Bullet1"/>
      </w:pPr>
      <w:r w:rsidRPr="00560FEC">
        <w:t xml:space="preserve">Active engagement in the formation process and evidence of significant growth in their own ministerial formation. </w:t>
      </w:r>
    </w:p>
    <w:p w14:paraId="786D08C1" w14:textId="131392DB" w:rsidR="00765BDF" w:rsidRPr="00560FEC" w:rsidRDefault="00765BDF" w:rsidP="000576C0">
      <w:pPr>
        <w:pStyle w:val="Bullet1"/>
      </w:pPr>
      <w:r w:rsidRPr="00560FEC">
        <w:t xml:space="preserve">Completion of significant theological studies. </w:t>
      </w:r>
    </w:p>
    <w:p w14:paraId="09F5D299" w14:textId="1A196FE0" w:rsidR="00765BDF" w:rsidRPr="00560FEC" w:rsidRDefault="00765BDF" w:rsidP="000576C0">
      <w:pPr>
        <w:pStyle w:val="Bullet1"/>
      </w:pPr>
      <w:r w:rsidRPr="00560FEC">
        <w:t xml:space="preserve">Significant ministry experience. </w:t>
      </w:r>
    </w:p>
    <w:p w14:paraId="3F031B6D" w14:textId="60E49211" w:rsidR="00951B83" w:rsidRPr="000576C0" w:rsidRDefault="00765BDF" w:rsidP="00FE2154">
      <w:pPr>
        <w:pStyle w:val="Bullet1"/>
        <w:tabs>
          <w:tab w:val="left" w:pos="1134"/>
          <w:tab w:val="left" w:leader="hyphen" w:pos="8789"/>
          <w:tab w:val="right" w:leader="dot" w:pos="9356"/>
        </w:tabs>
        <w:spacing w:after="0"/>
      </w:pPr>
      <w:r w:rsidRPr="00560FEC">
        <w:t>Life experience and maturity.</w:t>
      </w:r>
      <w:bookmarkEnd w:id="1"/>
    </w:p>
    <w:sectPr w:rsidR="00951B83" w:rsidRPr="000576C0" w:rsidSect="00804D7C">
      <w:headerReference w:type="default" r:id="rId11"/>
      <w:footerReference w:type="default" r:id="rId12"/>
      <w:headerReference w:type="first" r:id="rId13"/>
      <w:pgSz w:w="11900" w:h="16840" w:code="9"/>
      <w:pgMar w:top="-1229" w:right="1134" w:bottom="1134" w:left="1134" w:header="0" w:footer="639" w:gutter="0"/>
      <w:cols w:space="567"/>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BE047" w14:textId="77777777" w:rsidR="00C53127" w:rsidRDefault="00C53127" w:rsidP="00D41211">
      <w:r>
        <w:separator/>
      </w:r>
    </w:p>
  </w:endnote>
  <w:endnote w:type="continuationSeparator" w:id="0">
    <w:p w14:paraId="1420DFF9" w14:textId="77777777" w:rsidR="00C53127" w:rsidRDefault="00C53127" w:rsidP="00D41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bson">
    <w:altName w:val="Arial"/>
    <w:panose1 w:val="00000000000000000000"/>
    <w:charset w:val="00"/>
    <w:family w:val="modern"/>
    <w:notTrueType/>
    <w:pitch w:val="variable"/>
    <w:sig w:usb0="A000002F" w:usb1="5000004A" w:usb2="00000000" w:usb3="00000000" w:csb0="00000093" w:csb1="00000000"/>
  </w:font>
  <w:font w:name="Arial">
    <w:panose1 w:val="020B0604020202020204"/>
    <w:charset w:val="00"/>
    <w:family w:val="swiss"/>
    <w:pitch w:val="variable"/>
    <w:sig w:usb0="E0002EFF" w:usb1="C000785B" w:usb2="00000009" w:usb3="00000000" w:csb0="000001FF" w:csb1="00000000"/>
  </w:font>
  <w:font w:name="Helvetica-Bold">
    <w:altName w:val="Arial"/>
    <w:panose1 w:val="00000000000000000000"/>
    <w:charset w:val="4D"/>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1409493"/>
      <w:docPartObj>
        <w:docPartGallery w:val="Page Numbers (Bottom of Page)"/>
        <w:docPartUnique/>
      </w:docPartObj>
    </w:sdtPr>
    <w:sdtEndPr>
      <w:rPr>
        <w:noProof/>
      </w:rPr>
    </w:sdtEndPr>
    <w:sdtContent>
      <w:p w14:paraId="6699A04D" w14:textId="32CB7458" w:rsidR="0073494B" w:rsidRPr="0073494B" w:rsidRDefault="00765BDF" w:rsidP="0073494B">
        <w:pPr>
          <w:pStyle w:val="Footer"/>
          <w:pBdr>
            <w:top w:val="single" w:sz="4" w:space="4" w:color="395A99"/>
          </w:pBdr>
          <w:tabs>
            <w:tab w:val="right" w:pos="9639"/>
          </w:tabs>
          <w:spacing w:line="240" w:lineRule="auto"/>
          <w:ind w:left="0" w:right="0" w:firstLine="0"/>
          <w:jc w:val="left"/>
        </w:pPr>
        <w:r w:rsidRPr="00765BDF">
          <w:t>Application Process -</w:t>
        </w:r>
        <w:r w:rsidR="002901C9">
          <w:t xml:space="preserve"> </w:t>
        </w:r>
        <w:r w:rsidRPr="00765BDF">
          <w:t>Candidate for Ordination</w:t>
        </w:r>
        <w:r w:rsidR="00CB273A">
          <w:t>,</w:t>
        </w:r>
        <w:r w:rsidR="0073494B">
          <w:t xml:space="preserve"> Presbytery of WA</w:t>
        </w:r>
        <w:r w:rsidR="0073494B" w:rsidRPr="00AD23CB">
          <w:t xml:space="preserve"> </w:t>
        </w:r>
        <w:r w:rsidR="0073494B">
          <w:tab/>
        </w:r>
        <w:r w:rsidR="0073494B">
          <w:fldChar w:fldCharType="begin"/>
        </w:r>
        <w:r w:rsidR="0073494B">
          <w:instrText xml:space="preserve"> PAGE   \* MERGEFORMAT </w:instrText>
        </w:r>
        <w:r w:rsidR="0073494B">
          <w:fldChar w:fldCharType="separate"/>
        </w:r>
        <w:r w:rsidR="0073494B">
          <w:t>i</w:t>
        </w:r>
        <w:r w:rsidR="0073494B">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DE74A" w14:textId="77777777" w:rsidR="00C53127" w:rsidRDefault="00C53127" w:rsidP="00D41211">
      <w:r>
        <w:separator/>
      </w:r>
    </w:p>
  </w:footnote>
  <w:footnote w:type="continuationSeparator" w:id="0">
    <w:p w14:paraId="50B98CE4" w14:textId="77777777" w:rsidR="00C53127" w:rsidRDefault="00C53127" w:rsidP="00D412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EF545" w14:textId="6C8B5FA3" w:rsidR="009B2310" w:rsidRDefault="009B2310" w:rsidP="009B2310">
    <w:pPr>
      <w:pStyle w:val="Header"/>
      <w:spacing w:before="0" w:after="0"/>
      <w:ind w:left="-1134"/>
    </w:pPr>
    <w:r>
      <w:rPr>
        <w:noProof/>
        <w:lang w:val="en-AU" w:eastAsia="en-AU"/>
      </w:rPr>
      <w:drawing>
        <wp:inline distT="0" distB="0" distL="0" distR="0" wp14:anchorId="39E0E1E2" wp14:editId="5A2C3B14">
          <wp:extent cx="7560000" cy="722027"/>
          <wp:effectExtent l="0" t="0" r="3175" b="1905"/>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722027"/>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2C619" w14:textId="720BF041" w:rsidR="00540830" w:rsidRDefault="0073494B" w:rsidP="003B5160">
    <w:pPr>
      <w:pStyle w:val="nospace"/>
      <w:ind w:left="-1134"/>
    </w:pPr>
    <w:r>
      <w:rPr>
        <w:noProof/>
      </w:rPr>
      <w:drawing>
        <wp:inline distT="0" distB="0" distL="0" distR="0" wp14:anchorId="4F0CD95C" wp14:editId="24676B01">
          <wp:extent cx="7560000" cy="1644793"/>
          <wp:effectExtent l="0" t="0" r="3175" b="0"/>
          <wp:docPr id="13" name="Picture 13" descr="Uniting Church Western Australia - Presbyter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Uniting Church Western Australia - Presbytery logo"/>
                  <pic:cNvPicPr/>
                </pic:nvPicPr>
                <pic:blipFill>
                  <a:blip r:embed="rId1">
                    <a:extLst>
                      <a:ext uri="{28A0092B-C50C-407E-A947-70E740481C1C}">
                        <a14:useLocalDpi xmlns:a14="http://schemas.microsoft.com/office/drawing/2010/main" val="0"/>
                      </a:ext>
                    </a:extLst>
                  </a:blip>
                  <a:stretch>
                    <a:fillRect/>
                  </a:stretch>
                </pic:blipFill>
                <pic:spPr>
                  <a:xfrm>
                    <a:off x="0" y="0"/>
                    <a:ext cx="7560000" cy="164479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466AB906"/>
    <w:lvl w:ilvl="0">
      <w:start w:val="1"/>
      <w:numFmt w:val="decimal"/>
      <w:pStyle w:val="ListNumber"/>
      <w:lvlText w:val="%1."/>
      <w:lvlJc w:val="left"/>
      <w:pPr>
        <w:tabs>
          <w:tab w:val="num" w:pos="360"/>
        </w:tabs>
        <w:ind w:left="360" w:hanging="360"/>
      </w:pPr>
    </w:lvl>
  </w:abstractNum>
  <w:abstractNum w:abstractNumId="1" w15:restartNumberingAfterBreak="0">
    <w:nsid w:val="06EC3FED"/>
    <w:multiLevelType w:val="hybridMultilevel"/>
    <w:tmpl w:val="FF4C8A14"/>
    <w:lvl w:ilvl="0" w:tplc="BAE689E6">
      <w:start w:val="1"/>
      <w:numFmt w:val="bullet"/>
      <w:pStyle w:val="Bullet1"/>
      <w:lvlText w:val=""/>
      <w:lvlJc w:val="left"/>
      <w:pPr>
        <w:ind w:left="644"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187F00"/>
    <w:multiLevelType w:val="hybridMultilevel"/>
    <w:tmpl w:val="44EA4520"/>
    <w:lvl w:ilvl="0" w:tplc="FF96B706">
      <w:start w:val="1"/>
      <w:numFmt w:val="lowerLetter"/>
      <w:lvlText w:val="(%1)"/>
      <w:lvlJc w:val="left"/>
      <w:pPr>
        <w:ind w:left="720" w:hanging="360"/>
      </w:pPr>
      <w:rPr>
        <w:rFonts w:hint="default"/>
      </w:rPr>
    </w:lvl>
    <w:lvl w:ilvl="1" w:tplc="36B89E72">
      <w:start w:val="1"/>
      <w:numFmt w:val="lowerLetter"/>
      <w:pStyle w:val="ListParagraph"/>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22EAABCC">
      <w:start w:val="1"/>
      <w:numFmt w:val="lowerLetter"/>
      <w:lvlText w:val="%5."/>
      <w:lvlJc w:val="left"/>
      <w:pPr>
        <w:ind w:left="3600" w:hanging="360"/>
      </w:pPr>
      <w:rPr>
        <w:rFonts w:hint="default"/>
      </w:r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EBC6EB0"/>
    <w:multiLevelType w:val="hybridMultilevel"/>
    <w:tmpl w:val="1082A84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211729EA"/>
    <w:multiLevelType w:val="hybridMultilevel"/>
    <w:tmpl w:val="4D201F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C4F1770"/>
    <w:multiLevelType w:val="multilevel"/>
    <w:tmpl w:val="9CAAC05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228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39649C6"/>
    <w:multiLevelType w:val="hybridMultilevel"/>
    <w:tmpl w:val="12A46C1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4850DE9"/>
    <w:multiLevelType w:val="multilevel"/>
    <w:tmpl w:val="D778ACE4"/>
    <w:lvl w:ilvl="0">
      <w:start w:val="1"/>
      <w:numFmt w:val="decimal"/>
      <w:pStyle w:val="Heading2"/>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3E31FF2"/>
    <w:multiLevelType w:val="hybridMultilevel"/>
    <w:tmpl w:val="8FA2BCE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57883D19"/>
    <w:multiLevelType w:val="hybridMultilevel"/>
    <w:tmpl w:val="6A105ACE"/>
    <w:lvl w:ilvl="0" w:tplc="0128A664">
      <w:start w:val="1"/>
      <w:numFmt w:val="bullet"/>
      <w:pStyle w:val="Bullet2"/>
      <w:lvlText w:val="o"/>
      <w:lvlJc w:val="left"/>
      <w:pPr>
        <w:ind w:left="1211" w:hanging="360"/>
      </w:pPr>
      <w:rPr>
        <w:rFonts w:ascii="Courier New" w:hAnsi="Courier New" w:cs="Courier New" w:hint="default"/>
        <w:b w:val="0"/>
        <w:i w:val="0"/>
        <w:color w:val="auto"/>
        <w:sz w:val="22"/>
      </w:rPr>
    </w:lvl>
    <w:lvl w:ilvl="1" w:tplc="04090003">
      <w:start w:val="1"/>
      <w:numFmt w:val="bullet"/>
      <w:lvlText w:val="o"/>
      <w:lvlJc w:val="left"/>
      <w:pPr>
        <w:ind w:left="2234" w:hanging="360"/>
      </w:pPr>
      <w:rPr>
        <w:rFonts w:ascii="Courier New" w:hAnsi="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10" w15:restartNumberingAfterBreak="0">
    <w:nsid w:val="63BB4595"/>
    <w:multiLevelType w:val="hybridMultilevel"/>
    <w:tmpl w:val="C3BC9BF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3E46474"/>
    <w:multiLevelType w:val="hybridMultilevel"/>
    <w:tmpl w:val="079EB00A"/>
    <w:lvl w:ilvl="0" w:tplc="EAD0AB52">
      <w:start w:val="1"/>
      <w:numFmt w:val="bullet"/>
      <w:pStyle w:val="Bullet3"/>
      <w:lvlText w:val="»"/>
      <w:lvlJc w:val="left"/>
      <w:pPr>
        <w:tabs>
          <w:tab w:val="num" w:pos="850"/>
        </w:tabs>
        <w:ind w:left="850" w:hanging="283"/>
      </w:pPr>
      <w:rPr>
        <w:rFonts w:ascii="Gibson" w:hAnsi="Gibson" w:cs="Times New Roman"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45638C"/>
    <w:multiLevelType w:val="hybridMultilevel"/>
    <w:tmpl w:val="6AB86F7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6DEA74C2"/>
    <w:multiLevelType w:val="multilevel"/>
    <w:tmpl w:val="AF54DAA4"/>
    <w:styleLink w:val="Style1"/>
    <w:lvl w:ilvl="0">
      <w:start w:val="1"/>
      <w:numFmt w:val="none"/>
      <w:lvlText w:val="1."/>
      <w:lvlJc w:val="left"/>
      <w:pPr>
        <w:ind w:left="644"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4" w15:restartNumberingAfterBreak="0">
    <w:nsid w:val="7128528C"/>
    <w:multiLevelType w:val="hybridMultilevel"/>
    <w:tmpl w:val="3104CB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F344023"/>
    <w:multiLevelType w:val="hybridMultilevel"/>
    <w:tmpl w:val="8E94637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527909404">
    <w:abstractNumId w:val="1"/>
  </w:num>
  <w:num w:numId="2" w16cid:durableId="115220489">
    <w:abstractNumId w:val="9"/>
  </w:num>
  <w:num w:numId="3" w16cid:durableId="1153446294">
    <w:abstractNumId w:val="11"/>
  </w:num>
  <w:num w:numId="4" w16cid:durableId="845360996">
    <w:abstractNumId w:val="0"/>
  </w:num>
  <w:num w:numId="5" w16cid:durableId="1599823484">
    <w:abstractNumId w:val="5"/>
  </w:num>
  <w:num w:numId="6" w16cid:durableId="1048577345">
    <w:abstractNumId w:val="13"/>
  </w:num>
  <w:num w:numId="7" w16cid:durableId="915478028">
    <w:abstractNumId w:val="2"/>
  </w:num>
  <w:num w:numId="8" w16cid:durableId="817573807">
    <w:abstractNumId w:val="4"/>
  </w:num>
  <w:num w:numId="9" w16cid:durableId="161167007">
    <w:abstractNumId w:val="15"/>
  </w:num>
  <w:num w:numId="10" w16cid:durableId="718896171">
    <w:abstractNumId w:val="10"/>
  </w:num>
  <w:num w:numId="11" w16cid:durableId="1621953140">
    <w:abstractNumId w:val="6"/>
  </w:num>
  <w:num w:numId="12" w16cid:durableId="627276820">
    <w:abstractNumId w:val="3"/>
  </w:num>
  <w:num w:numId="13" w16cid:durableId="1374306749">
    <w:abstractNumId w:val="12"/>
  </w:num>
  <w:num w:numId="14" w16cid:durableId="709915656">
    <w:abstractNumId w:val="14"/>
  </w:num>
  <w:num w:numId="15" w16cid:durableId="903182962">
    <w:abstractNumId w:val="8"/>
  </w:num>
  <w:num w:numId="16" w16cid:durableId="1401170557">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SystemFonts/>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black"/>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DI3AFImhoZGlko6SsGpxcWZ+XkgBRa1AG/es+MsAAAA"/>
  </w:docVars>
  <w:rsids>
    <w:rsidRoot w:val="00111D6C"/>
    <w:rsid w:val="00002BB8"/>
    <w:rsid w:val="00002E63"/>
    <w:rsid w:val="00014F53"/>
    <w:rsid w:val="0002361C"/>
    <w:rsid w:val="00025F3F"/>
    <w:rsid w:val="00030A61"/>
    <w:rsid w:val="000338B3"/>
    <w:rsid w:val="000342E2"/>
    <w:rsid w:val="00047DD6"/>
    <w:rsid w:val="00053FA1"/>
    <w:rsid w:val="000576C0"/>
    <w:rsid w:val="00060292"/>
    <w:rsid w:val="00061C9A"/>
    <w:rsid w:val="00063172"/>
    <w:rsid w:val="00063F98"/>
    <w:rsid w:val="00066CCF"/>
    <w:rsid w:val="00067F59"/>
    <w:rsid w:val="00075D15"/>
    <w:rsid w:val="00075F81"/>
    <w:rsid w:val="00081276"/>
    <w:rsid w:val="00083942"/>
    <w:rsid w:val="000879C5"/>
    <w:rsid w:val="00091DF3"/>
    <w:rsid w:val="00095A4D"/>
    <w:rsid w:val="000A161D"/>
    <w:rsid w:val="000A176E"/>
    <w:rsid w:val="000B1741"/>
    <w:rsid w:val="000B1D2B"/>
    <w:rsid w:val="000C45FC"/>
    <w:rsid w:val="000F60E1"/>
    <w:rsid w:val="000F641A"/>
    <w:rsid w:val="001011B9"/>
    <w:rsid w:val="0010299A"/>
    <w:rsid w:val="0010445F"/>
    <w:rsid w:val="00104B99"/>
    <w:rsid w:val="00111D6C"/>
    <w:rsid w:val="00116BBF"/>
    <w:rsid w:val="001221FC"/>
    <w:rsid w:val="00123E91"/>
    <w:rsid w:val="00127199"/>
    <w:rsid w:val="0013073E"/>
    <w:rsid w:val="00130FE2"/>
    <w:rsid w:val="001352F5"/>
    <w:rsid w:val="0015261A"/>
    <w:rsid w:val="001526A6"/>
    <w:rsid w:val="00167608"/>
    <w:rsid w:val="00167F21"/>
    <w:rsid w:val="00170CC9"/>
    <w:rsid w:val="001843DA"/>
    <w:rsid w:val="0019455B"/>
    <w:rsid w:val="001A097F"/>
    <w:rsid w:val="001A3B37"/>
    <w:rsid w:val="001A5FFE"/>
    <w:rsid w:val="001A7E88"/>
    <w:rsid w:val="001B4C4E"/>
    <w:rsid w:val="001B7FC8"/>
    <w:rsid w:val="001C0003"/>
    <w:rsid w:val="001C21B3"/>
    <w:rsid w:val="001C523A"/>
    <w:rsid w:val="001C5EF5"/>
    <w:rsid w:val="001D4C4E"/>
    <w:rsid w:val="001D7BA0"/>
    <w:rsid w:val="001E0EF3"/>
    <w:rsid w:val="001E7BE4"/>
    <w:rsid w:val="001F483B"/>
    <w:rsid w:val="001F5C53"/>
    <w:rsid w:val="0020481B"/>
    <w:rsid w:val="00206816"/>
    <w:rsid w:val="00212411"/>
    <w:rsid w:val="00234560"/>
    <w:rsid w:val="00235CE5"/>
    <w:rsid w:val="00235FFE"/>
    <w:rsid w:val="0023798B"/>
    <w:rsid w:val="00237B08"/>
    <w:rsid w:val="00240916"/>
    <w:rsid w:val="00240EE5"/>
    <w:rsid w:val="002455F2"/>
    <w:rsid w:val="00252B09"/>
    <w:rsid w:val="0025457A"/>
    <w:rsid w:val="0025755F"/>
    <w:rsid w:val="00262A84"/>
    <w:rsid w:val="00271525"/>
    <w:rsid w:val="00272950"/>
    <w:rsid w:val="00273975"/>
    <w:rsid w:val="0027419D"/>
    <w:rsid w:val="00276A09"/>
    <w:rsid w:val="00276DC9"/>
    <w:rsid w:val="00277361"/>
    <w:rsid w:val="00280D8D"/>
    <w:rsid w:val="00281683"/>
    <w:rsid w:val="00283350"/>
    <w:rsid w:val="002901C9"/>
    <w:rsid w:val="0029411D"/>
    <w:rsid w:val="002A2148"/>
    <w:rsid w:val="002B0B49"/>
    <w:rsid w:val="002C6CB1"/>
    <w:rsid w:val="002D50F7"/>
    <w:rsid w:val="002D6D83"/>
    <w:rsid w:val="002F5DEC"/>
    <w:rsid w:val="00305D68"/>
    <w:rsid w:val="00306AFD"/>
    <w:rsid w:val="00314A45"/>
    <w:rsid w:val="00315515"/>
    <w:rsid w:val="00316CB8"/>
    <w:rsid w:val="00323BDC"/>
    <w:rsid w:val="00331D00"/>
    <w:rsid w:val="00353B45"/>
    <w:rsid w:val="00357139"/>
    <w:rsid w:val="00361CEC"/>
    <w:rsid w:val="00367FD9"/>
    <w:rsid w:val="00374E81"/>
    <w:rsid w:val="003775E4"/>
    <w:rsid w:val="003817DC"/>
    <w:rsid w:val="00386E12"/>
    <w:rsid w:val="00395019"/>
    <w:rsid w:val="003974DF"/>
    <w:rsid w:val="003A1D87"/>
    <w:rsid w:val="003A77CE"/>
    <w:rsid w:val="003B05E0"/>
    <w:rsid w:val="003B5160"/>
    <w:rsid w:val="003C5377"/>
    <w:rsid w:val="003C5E51"/>
    <w:rsid w:val="003C6AE0"/>
    <w:rsid w:val="003D5381"/>
    <w:rsid w:val="003D5FB8"/>
    <w:rsid w:val="003E343C"/>
    <w:rsid w:val="003E62E3"/>
    <w:rsid w:val="003F044D"/>
    <w:rsid w:val="003F238D"/>
    <w:rsid w:val="003F3D65"/>
    <w:rsid w:val="00401D09"/>
    <w:rsid w:val="0041092E"/>
    <w:rsid w:val="00410A26"/>
    <w:rsid w:val="00437AD4"/>
    <w:rsid w:val="00445369"/>
    <w:rsid w:val="00451D26"/>
    <w:rsid w:val="00461CF7"/>
    <w:rsid w:val="00463C84"/>
    <w:rsid w:val="00465381"/>
    <w:rsid w:val="00473FC0"/>
    <w:rsid w:val="00475AF0"/>
    <w:rsid w:val="00476D68"/>
    <w:rsid w:val="00481A18"/>
    <w:rsid w:val="00490E41"/>
    <w:rsid w:val="004935A2"/>
    <w:rsid w:val="00496F6B"/>
    <w:rsid w:val="004A0765"/>
    <w:rsid w:val="004A3317"/>
    <w:rsid w:val="004A4094"/>
    <w:rsid w:val="004A4D2A"/>
    <w:rsid w:val="004A5F96"/>
    <w:rsid w:val="004B2915"/>
    <w:rsid w:val="004C151B"/>
    <w:rsid w:val="004C2016"/>
    <w:rsid w:val="004C49FF"/>
    <w:rsid w:val="004C5CC8"/>
    <w:rsid w:val="004D0771"/>
    <w:rsid w:val="004D4D47"/>
    <w:rsid w:val="004D546B"/>
    <w:rsid w:val="004D6266"/>
    <w:rsid w:val="004D630E"/>
    <w:rsid w:val="004E02D5"/>
    <w:rsid w:val="004E6AAC"/>
    <w:rsid w:val="004F27B9"/>
    <w:rsid w:val="004F2E01"/>
    <w:rsid w:val="004F3C6E"/>
    <w:rsid w:val="004F4563"/>
    <w:rsid w:val="0052191F"/>
    <w:rsid w:val="00530C64"/>
    <w:rsid w:val="00540830"/>
    <w:rsid w:val="0054188B"/>
    <w:rsid w:val="0054441C"/>
    <w:rsid w:val="005463CC"/>
    <w:rsid w:val="0054685D"/>
    <w:rsid w:val="0055232E"/>
    <w:rsid w:val="0056025D"/>
    <w:rsid w:val="005674DF"/>
    <w:rsid w:val="0056787F"/>
    <w:rsid w:val="00575F62"/>
    <w:rsid w:val="005845AB"/>
    <w:rsid w:val="00584A89"/>
    <w:rsid w:val="00585FBB"/>
    <w:rsid w:val="005911B9"/>
    <w:rsid w:val="00592542"/>
    <w:rsid w:val="005A4BB7"/>
    <w:rsid w:val="005B0C0E"/>
    <w:rsid w:val="005B2CEE"/>
    <w:rsid w:val="005D4D30"/>
    <w:rsid w:val="005D5911"/>
    <w:rsid w:val="005D65D3"/>
    <w:rsid w:val="005E6C72"/>
    <w:rsid w:val="005F46C1"/>
    <w:rsid w:val="00612F7B"/>
    <w:rsid w:val="00617DEA"/>
    <w:rsid w:val="00621A8F"/>
    <w:rsid w:val="00625DC2"/>
    <w:rsid w:val="006268B9"/>
    <w:rsid w:val="00627AF3"/>
    <w:rsid w:val="006340A9"/>
    <w:rsid w:val="00637FAE"/>
    <w:rsid w:val="00653107"/>
    <w:rsid w:val="0066116F"/>
    <w:rsid w:val="00665233"/>
    <w:rsid w:val="006709A3"/>
    <w:rsid w:val="00675E8A"/>
    <w:rsid w:val="00685C3E"/>
    <w:rsid w:val="00685FD5"/>
    <w:rsid w:val="006870EE"/>
    <w:rsid w:val="006927B0"/>
    <w:rsid w:val="006A4A71"/>
    <w:rsid w:val="006B2471"/>
    <w:rsid w:val="006C0114"/>
    <w:rsid w:val="006C36C8"/>
    <w:rsid w:val="006C442A"/>
    <w:rsid w:val="006D1F87"/>
    <w:rsid w:val="006D3B1F"/>
    <w:rsid w:val="006E2B83"/>
    <w:rsid w:val="006E30CC"/>
    <w:rsid w:val="006E708E"/>
    <w:rsid w:val="006F3428"/>
    <w:rsid w:val="006F7711"/>
    <w:rsid w:val="0070090B"/>
    <w:rsid w:val="00707CDD"/>
    <w:rsid w:val="00714F94"/>
    <w:rsid w:val="00717DD0"/>
    <w:rsid w:val="00720FAE"/>
    <w:rsid w:val="0072647A"/>
    <w:rsid w:val="00732863"/>
    <w:rsid w:val="0073494B"/>
    <w:rsid w:val="00751600"/>
    <w:rsid w:val="00756C54"/>
    <w:rsid w:val="00765BDF"/>
    <w:rsid w:val="0076645A"/>
    <w:rsid w:val="00781C60"/>
    <w:rsid w:val="00783D1D"/>
    <w:rsid w:val="00787518"/>
    <w:rsid w:val="0079045E"/>
    <w:rsid w:val="00793086"/>
    <w:rsid w:val="007A2462"/>
    <w:rsid w:val="007B0687"/>
    <w:rsid w:val="007B53F1"/>
    <w:rsid w:val="007C06D1"/>
    <w:rsid w:val="007D3AD2"/>
    <w:rsid w:val="007D72D5"/>
    <w:rsid w:val="007E569D"/>
    <w:rsid w:val="007F2560"/>
    <w:rsid w:val="007F322D"/>
    <w:rsid w:val="007F51A6"/>
    <w:rsid w:val="007F645B"/>
    <w:rsid w:val="007F71DE"/>
    <w:rsid w:val="008011EB"/>
    <w:rsid w:val="00801EFE"/>
    <w:rsid w:val="0080256A"/>
    <w:rsid w:val="00804D7C"/>
    <w:rsid w:val="0080556C"/>
    <w:rsid w:val="00805848"/>
    <w:rsid w:val="00811AFF"/>
    <w:rsid w:val="00814D66"/>
    <w:rsid w:val="0082097F"/>
    <w:rsid w:val="00820C28"/>
    <w:rsid w:val="00821D28"/>
    <w:rsid w:val="0082253C"/>
    <w:rsid w:val="008248DB"/>
    <w:rsid w:val="00833FDE"/>
    <w:rsid w:val="008444BC"/>
    <w:rsid w:val="00852E36"/>
    <w:rsid w:val="00856A5C"/>
    <w:rsid w:val="00860638"/>
    <w:rsid w:val="0086551B"/>
    <w:rsid w:val="00867A3D"/>
    <w:rsid w:val="00872EDC"/>
    <w:rsid w:val="008755AF"/>
    <w:rsid w:val="00881444"/>
    <w:rsid w:val="00885E91"/>
    <w:rsid w:val="008876B7"/>
    <w:rsid w:val="00887D9C"/>
    <w:rsid w:val="0089264E"/>
    <w:rsid w:val="00894C57"/>
    <w:rsid w:val="008A32F0"/>
    <w:rsid w:val="008A67F3"/>
    <w:rsid w:val="008B142F"/>
    <w:rsid w:val="008B18AC"/>
    <w:rsid w:val="008C04DB"/>
    <w:rsid w:val="008C4DCC"/>
    <w:rsid w:val="008D2060"/>
    <w:rsid w:val="008D7F82"/>
    <w:rsid w:val="008E0253"/>
    <w:rsid w:val="008E04FB"/>
    <w:rsid w:val="008E4A63"/>
    <w:rsid w:val="008E606D"/>
    <w:rsid w:val="008E713B"/>
    <w:rsid w:val="008F292B"/>
    <w:rsid w:val="008F7665"/>
    <w:rsid w:val="00901F1D"/>
    <w:rsid w:val="009070B8"/>
    <w:rsid w:val="00930B0F"/>
    <w:rsid w:val="00933955"/>
    <w:rsid w:val="0094093E"/>
    <w:rsid w:val="00941B46"/>
    <w:rsid w:val="009460C7"/>
    <w:rsid w:val="0094672B"/>
    <w:rsid w:val="00946B25"/>
    <w:rsid w:val="00947FB5"/>
    <w:rsid w:val="00951B83"/>
    <w:rsid w:val="009545F3"/>
    <w:rsid w:val="009566BC"/>
    <w:rsid w:val="00957898"/>
    <w:rsid w:val="00962298"/>
    <w:rsid w:val="00963C97"/>
    <w:rsid w:val="009675BB"/>
    <w:rsid w:val="00970403"/>
    <w:rsid w:val="00974A74"/>
    <w:rsid w:val="00981199"/>
    <w:rsid w:val="00984EC9"/>
    <w:rsid w:val="00994ADB"/>
    <w:rsid w:val="00996DE9"/>
    <w:rsid w:val="009978E0"/>
    <w:rsid w:val="009A13C9"/>
    <w:rsid w:val="009A26C4"/>
    <w:rsid w:val="009A321C"/>
    <w:rsid w:val="009A4898"/>
    <w:rsid w:val="009B2310"/>
    <w:rsid w:val="009B28EE"/>
    <w:rsid w:val="009B3763"/>
    <w:rsid w:val="009B5EE9"/>
    <w:rsid w:val="009C77C4"/>
    <w:rsid w:val="009D0C06"/>
    <w:rsid w:val="009E00D1"/>
    <w:rsid w:val="009E29AD"/>
    <w:rsid w:val="00A024B1"/>
    <w:rsid w:val="00A0596F"/>
    <w:rsid w:val="00A05BEE"/>
    <w:rsid w:val="00A11434"/>
    <w:rsid w:val="00A122AD"/>
    <w:rsid w:val="00A12B79"/>
    <w:rsid w:val="00A12E5C"/>
    <w:rsid w:val="00A1342F"/>
    <w:rsid w:val="00A14E26"/>
    <w:rsid w:val="00A16919"/>
    <w:rsid w:val="00A2202B"/>
    <w:rsid w:val="00A2794E"/>
    <w:rsid w:val="00A307F8"/>
    <w:rsid w:val="00A458CE"/>
    <w:rsid w:val="00A47B37"/>
    <w:rsid w:val="00A47E5F"/>
    <w:rsid w:val="00A66A64"/>
    <w:rsid w:val="00A729A0"/>
    <w:rsid w:val="00A74C3E"/>
    <w:rsid w:val="00A86B04"/>
    <w:rsid w:val="00A920E2"/>
    <w:rsid w:val="00A92374"/>
    <w:rsid w:val="00AA09A5"/>
    <w:rsid w:val="00AA363F"/>
    <w:rsid w:val="00AA43E2"/>
    <w:rsid w:val="00AB3BAD"/>
    <w:rsid w:val="00AC5EF0"/>
    <w:rsid w:val="00AC62FF"/>
    <w:rsid w:val="00AD23CB"/>
    <w:rsid w:val="00AE014F"/>
    <w:rsid w:val="00AF3F9A"/>
    <w:rsid w:val="00B05729"/>
    <w:rsid w:val="00B05E21"/>
    <w:rsid w:val="00B07E38"/>
    <w:rsid w:val="00B2376A"/>
    <w:rsid w:val="00B260C2"/>
    <w:rsid w:val="00B26530"/>
    <w:rsid w:val="00B40BF4"/>
    <w:rsid w:val="00B4122C"/>
    <w:rsid w:val="00B5021A"/>
    <w:rsid w:val="00B547FE"/>
    <w:rsid w:val="00B62068"/>
    <w:rsid w:val="00B72235"/>
    <w:rsid w:val="00B847D0"/>
    <w:rsid w:val="00B90AFE"/>
    <w:rsid w:val="00B90DAA"/>
    <w:rsid w:val="00B9230D"/>
    <w:rsid w:val="00B92C0D"/>
    <w:rsid w:val="00B9585C"/>
    <w:rsid w:val="00BA7203"/>
    <w:rsid w:val="00BA7A57"/>
    <w:rsid w:val="00BB0301"/>
    <w:rsid w:val="00BB4029"/>
    <w:rsid w:val="00BB4F09"/>
    <w:rsid w:val="00BB5604"/>
    <w:rsid w:val="00BB719C"/>
    <w:rsid w:val="00BC0994"/>
    <w:rsid w:val="00BC201D"/>
    <w:rsid w:val="00BC312E"/>
    <w:rsid w:val="00BC77EF"/>
    <w:rsid w:val="00BD0D55"/>
    <w:rsid w:val="00BE3AF7"/>
    <w:rsid w:val="00BE6B0A"/>
    <w:rsid w:val="00C061FE"/>
    <w:rsid w:val="00C15E6C"/>
    <w:rsid w:val="00C21E0B"/>
    <w:rsid w:val="00C36784"/>
    <w:rsid w:val="00C515EC"/>
    <w:rsid w:val="00C53127"/>
    <w:rsid w:val="00C61E5B"/>
    <w:rsid w:val="00C64B57"/>
    <w:rsid w:val="00C709A6"/>
    <w:rsid w:val="00C71DA1"/>
    <w:rsid w:val="00C74C57"/>
    <w:rsid w:val="00C8678C"/>
    <w:rsid w:val="00CA0C2B"/>
    <w:rsid w:val="00CA36C2"/>
    <w:rsid w:val="00CB022B"/>
    <w:rsid w:val="00CB2133"/>
    <w:rsid w:val="00CB273A"/>
    <w:rsid w:val="00CB4A25"/>
    <w:rsid w:val="00CC58EF"/>
    <w:rsid w:val="00CE5728"/>
    <w:rsid w:val="00CE6AAC"/>
    <w:rsid w:val="00CF12E0"/>
    <w:rsid w:val="00CF654F"/>
    <w:rsid w:val="00D02DB6"/>
    <w:rsid w:val="00D065E5"/>
    <w:rsid w:val="00D30679"/>
    <w:rsid w:val="00D41211"/>
    <w:rsid w:val="00D45034"/>
    <w:rsid w:val="00D52C90"/>
    <w:rsid w:val="00D54971"/>
    <w:rsid w:val="00D57C7A"/>
    <w:rsid w:val="00D60BD7"/>
    <w:rsid w:val="00D64FD2"/>
    <w:rsid w:val="00D65FB5"/>
    <w:rsid w:val="00D82E5F"/>
    <w:rsid w:val="00D83734"/>
    <w:rsid w:val="00D84F90"/>
    <w:rsid w:val="00D9338D"/>
    <w:rsid w:val="00D94F0E"/>
    <w:rsid w:val="00DB6A14"/>
    <w:rsid w:val="00DC171A"/>
    <w:rsid w:val="00DD0DDB"/>
    <w:rsid w:val="00DD1E91"/>
    <w:rsid w:val="00DD2489"/>
    <w:rsid w:val="00DD715A"/>
    <w:rsid w:val="00DE0529"/>
    <w:rsid w:val="00DF272A"/>
    <w:rsid w:val="00DF3E9D"/>
    <w:rsid w:val="00DF609D"/>
    <w:rsid w:val="00E03756"/>
    <w:rsid w:val="00E12223"/>
    <w:rsid w:val="00E124FD"/>
    <w:rsid w:val="00E13630"/>
    <w:rsid w:val="00E1725A"/>
    <w:rsid w:val="00E260C7"/>
    <w:rsid w:val="00E27127"/>
    <w:rsid w:val="00E30F5C"/>
    <w:rsid w:val="00E31418"/>
    <w:rsid w:val="00E40938"/>
    <w:rsid w:val="00E45169"/>
    <w:rsid w:val="00E457BC"/>
    <w:rsid w:val="00E5020E"/>
    <w:rsid w:val="00E5558A"/>
    <w:rsid w:val="00E57D67"/>
    <w:rsid w:val="00E61366"/>
    <w:rsid w:val="00E63157"/>
    <w:rsid w:val="00E828A0"/>
    <w:rsid w:val="00E85102"/>
    <w:rsid w:val="00E87D1B"/>
    <w:rsid w:val="00E905EF"/>
    <w:rsid w:val="00E919CE"/>
    <w:rsid w:val="00E92CD3"/>
    <w:rsid w:val="00E96060"/>
    <w:rsid w:val="00EA04AD"/>
    <w:rsid w:val="00EA3AD0"/>
    <w:rsid w:val="00EA55A5"/>
    <w:rsid w:val="00EA7FD7"/>
    <w:rsid w:val="00EB2C5E"/>
    <w:rsid w:val="00EB3123"/>
    <w:rsid w:val="00EB3F6D"/>
    <w:rsid w:val="00EB55B1"/>
    <w:rsid w:val="00EC2B8A"/>
    <w:rsid w:val="00ED1557"/>
    <w:rsid w:val="00ED482F"/>
    <w:rsid w:val="00ED4CB0"/>
    <w:rsid w:val="00EE4916"/>
    <w:rsid w:val="00EF1A9D"/>
    <w:rsid w:val="00EF24FF"/>
    <w:rsid w:val="00EF7EE1"/>
    <w:rsid w:val="00F00D7F"/>
    <w:rsid w:val="00F03866"/>
    <w:rsid w:val="00F058F4"/>
    <w:rsid w:val="00F129D2"/>
    <w:rsid w:val="00F13490"/>
    <w:rsid w:val="00F1797C"/>
    <w:rsid w:val="00F17DFF"/>
    <w:rsid w:val="00F21946"/>
    <w:rsid w:val="00F23285"/>
    <w:rsid w:val="00F27366"/>
    <w:rsid w:val="00F30D4C"/>
    <w:rsid w:val="00F361CB"/>
    <w:rsid w:val="00F4073F"/>
    <w:rsid w:val="00F41E11"/>
    <w:rsid w:val="00F43F01"/>
    <w:rsid w:val="00F5580C"/>
    <w:rsid w:val="00F612A9"/>
    <w:rsid w:val="00F61EFA"/>
    <w:rsid w:val="00F70B5A"/>
    <w:rsid w:val="00F7339B"/>
    <w:rsid w:val="00F91AA9"/>
    <w:rsid w:val="00FC0260"/>
    <w:rsid w:val="00FC0BBA"/>
    <w:rsid w:val="00FC2072"/>
    <w:rsid w:val="00FC5966"/>
    <w:rsid w:val="00FD0802"/>
    <w:rsid w:val="00FD0D5A"/>
    <w:rsid w:val="00FD29CC"/>
    <w:rsid w:val="00FE0B92"/>
    <w:rsid w:val="00FE18BD"/>
    <w:rsid w:val="00FF1E2E"/>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black"/>
    </o:shapedefaults>
    <o:shapelayout v:ext="edit">
      <o:idmap v:ext="edit" data="2"/>
    </o:shapelayout>
  </w:shapeDefaults>
  <w:decimalSymbol w:val="."/>
  <w:listSeparator w:val=","/>
  <w14:docId w14:val="4ABE2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sz w:val="24"/>
        <w:szCs w:val="24"/>
        <w:lang w:val="en-AU"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9B5EE9"/>
    <w:pPr>
      <w:spacing w:after="120" w:line="288" w:lineRule="auto"/>
    </w:pPr>
  </w:style>
  <w:style w:type="paragraph" w:styleId="Heading1">
    <w:name w:val="heading 1"/>
    <w:basedOn w:val="nospace"/>
    <w:next w:val="BodyText"/>
    <w:autoRedefine/>
    <w:qFormat/>
    <w:rsid w:val="00061C9A"/>
    <w:pPr>
      <w:keepNext/>
      <w:spacing w:after="120"/>
      <w:outlineLvl w:val="0"/>
    </w:pPr>
    <w:rPr>
      <w:b/>
      <w:bCs/>
      <w:color w:val="395A99"/>
      <w:sz w:val="44"/>
      <w:szCs w:val="36"/>
    </w:rPr>
  </w:style>
  <w:style w:type="paragraph" w:styleId="Heading2">
    <w:name w:val="heading 2"/>
    <w:basedOn w:val="nospace"/>
    <w:next w:val="BodyText"/>
    <w:link w:val="Heading2Char"/>
    <w:autoRedefine/>
    <w:qFormat/>
    <w:rsid w:val="00F7339B"/>
    <w:pPr>
      <w:numPr>
        <w:numId w:val="16"/>
      </w:numPr>
      <w:suppressAutoHyphens/>
      <w:autoSpaceDE w:val="0"/>
      <w:autoSpaceDN w:val="0"/>
      <w:adjustRightInd w:val="0"/>
      <w:spacing w:before="60" w:after="120"/>
      <w:ind w:left="567" w:hanging="567"/>
      <w:textAlignment w:val="center"/>
      <w:outlineLvl w:val="1"/>
    </w:pPr>
    <w:rPr>
      <w:b/>
      <w:bCs/>
      <w:color w:val="395A99"/>
      <w:sz w:val="36"/>
      <w:szCs w:val="36"/>
    </w:rPr>
  </w:style>
  <w:style w:type="paragraph" w:styleId="Heading3">
    <w:name w:val="heading 3"/>
    <w:basedOn w:val="BodyText"/>
    <w:next w:val="BodyText"/>
    <w:link w:val="Heading3Char"/>
    <w:autoRedefine/>
    <w:qFormat/>
    <w:rsid w:val="00D45034"/>
    <w:pPr>
      <w:spacing w:before="80" w:after="40" w:line="264" w:lineRule="auto"/>
      <w:outlineLvl w:val="2"/>
    </w:pPr>
    <w:rPr>
      <w:color w:val="395A99"/>
      <w:sz w:val="28"/>
      <w:szCs w:val="32"/>
    </w:rPr>
  </w:style>
  <w:style w:type="paragraph" w:styleId="Heading4">
    <w:name w:val="heading 4"/>
    <w:basedOn w:val="Normal"/>
    <w:next w:val="Normal"/>
    <w:link w:val="Heading4Char"/>
    <w:autoRedefine/>
    <w:rsid w:val="00D65FB5"/>
    <w:pPr>
      <w:keepNext/>
      <w:spacing w:before="240" w:after="60"/>
      <w:outlineLvl w:val="3"/>
    </w:pPr>
    <w:rPr>
      <w:rFonts w:eastAsia="Times New Roman" w:cs="Arial"/>
      <w:b/>
      <w:bCs/>
      <w:szCs w:val="28"/>
    </w:rPr>
  </w:style>
  <w:style w:type="paragraph" w:styleId="Heading5">
    <w:name w:val="heading 5"/>
    <w:basedOn w:val="Normal"/>
    <w:next w:val="Normal"/>
    <w:link w:val="Heading5Char"/>
    <w:rsid w:val="00D65FB5"/>
    <w:pPr>
      <w:spacing w:before="240" w:after="60"/>
      <w:outlineLvl w:val="4"/>
    </w:pPr>
    <w:rPr>
      <w:rFonts w:eastAsia="Times New Roman"/>
      <w:b/>
      <w:bCs/>
      <w:i/>
      <w:iCs/>
      <w:sz w:val="26"/>
      <w:szCs w:val="26"/>
    </w:rPr>
  </w:style>
  <w:style w:type="paragraph" w:styleId="Heading6">
    <w:name w:val="heading 6"/>
    <w:basedOn w:val="Normal"/>
    <w:next w:val="Normal"/>
    <w:link w:val="Heading6Char"/>
    <w:rsid w:val="00D65FB5"/>
    <w:pPr>
      <w:spacing w:before="240" w:after="60"/>
      <w:outlineLvl w:val="5"/>
    </w:pPr>
    <w:rPr>
      <w:rFonts w:ascii="Times New Roman" w:eastAsia="Times New Roman" w:hAnsi="Times New Roman"/>
      <w:b/>
      <w:bCs/>
      <w:szCs w:val="22"/>
    </w:rPr>
  </w:style>
  <w:style w:type="paragraph" w:styleId="Heading7">
    <w:name w:val="heading 7"/>
    <w:basedOn w:val="Normal"/>
    <w:next w:val="Normal"/>
    <w:link w:val="Heading7Char"/>
    <w:rsid w:val="00D65FB5"/>
    <w:pPr>
      <w:spacing w:before="240" w:after="60"/>
      <w:outlineLvl w:val="6"/>
    </w:pPr>
    <w:rPr>
      <w:rFonts w:ascii="Times New Roman" w:eastAsia="Times New Roman" w:hAnsi="Times New Roman"/>
    </w:rPr>
  </w:style>
  <w:style w:type="paragraph" w:styleId="Heading8">
    <w:name w:val="heading 8"/>
    <w:basedOn w:val="Normal"/>
    <w:next w:val="Normal"/>
    <w:link w:val="Heading8Char"/>
    <w:rsid w:val="00D65FB5"/>
    <w:pPr>
      <w:spacing w:before="240" w:after="60"/>
      <w:outlineLvl w:val="7"/>
    </w:pPr>
    <w:rPr>
      <w:rFonts w:ascii="Times New Roman" w:eastAsia="Times New Roman" w:hAnsi="Times New Roman"/>
      <w:i/>
      <w:iCs/>
    </w:rPr>
  </w:style>
  <w:style w:type="paragraph" w:styleId="Heading9">
    <w:name w:val="heading 9"/>
    <w:basedOn w:val="Normal"/>
    <w:next w:val="Normal"/>
    <w:link w:val="Heading9Char"/>
    <w:rsid w:val="00E96060"/>
    <w:pPr>
      <w:numPr>
        <w:ilvl w:val="8"/>
        <w:numId w:val="5"/>
      </w:numPr>
      <w:spacing w:before="240" w:after="60"/>
      <w:outlineLvl w:val="8"/>
    </w:pPr>
    <w:rPr>
      <w:rFonts w:eastAsia="Times New Roman"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rsid w:val="00DB6A14"/>
    <w:pPr>
      <w:spacing w:before="120"/>
    </w:pPr>
    <w:rPr>
      <w:b/>
      <w:iCs/>
      <w:color w:val="000000" w:themeColor="text1"/>
      <w:sz w:val="22"/>
      <w:szCs w:val="18"/>
    </w:rPr>
  </w:style>
  <w:style w:type="character" w:customStyle="1" w:styleId="Heading2Char">
    <w:name w:val="Heading 2 Char"/>
    <w:basedOn w:val="DefaultParagraphFont"/>
    <w:link w:val="Heading2"/>
    <w:rsid w:val="00F7339B"/>
    <w:rPr>
      <w:rFonts w:cs="Arial"/>
      <w:b/>
      <w:bCs/>
      <w:color w:val="395A99"/>
      <w:sz w:val="36"/>
      <w:szCs w:val="36"/>
      <w:lang w:val="en-GB"/>
    </w:rPr>
  </w:style>
  <w:style w:type="table" w:styleId="TableGrid">
    <w:name w:val="Table Grid"/>
    <w:basedOn w:val="TableNormal"/>
    <w:uiPriority w:val="59"/>
    <w:rsid w:val="00803471"/>
    <w:rPr>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paragraph" w:styleId="Header">
    <w:name w:val="header"/>
    <w:basedOn w:val="Normal"/>
    <w:link w:val="HeaderChar"/>
    <w:autoRedefine/>
    <w:uiPriority w:val="99"/>
    <w:unhideWhenUsed/>
    <w:qFormat/>
    <w:rsid w:val="00104B99"/>
    <w:pPr>
      <w:suppressAutoHyphens/>
      <w:autoSpaceDE w:val="0"/>
      <w:autoSpaceDN w:val="0"/>
      <w:adjustRightInd w:val="0"/>
      <w:spacing w:before="200" w:after="520"/>
      <w:textAlignment w:val="center"/>
    </w:pPr>
    <w:rPr>
      <w:rFonts w:cs="Arial"/>
      <w:b/>
      <w:color w:val="403F47"/>
      <w:szCs w:val="22"/>
      <w:lang w:val="en-GB"/>
    </w:rPr>
  </w:style>
  <w:style w:type="character" w:customStyle="1" w:styleId="HeaderChar">
    <w:name w:val="Header Char"/>
    <w:basedOn w:val="DefaultParagraphFont"/>
    <w:link w:val="Header"/>
    <w:uiPriority w:val="99"/>
    <w:rsid w:val="00104B99"/>
    <w:rPr>
      <w:rFonts w:cs="Arial"/>
      <w:b/>
      <w:color w:val="403F47"/>
      <w:szCs w:val="22"/>
      <w:lang w:val="en-GB"/>
    </w:rPr>
  </w:style>
  <w:style w:type="paragraph" w:styleId="Footer">
    <w:name w:val="footer"/>
    <w:basedOn w:val="Normal"/>
    <w:link w:val="FooterChar"/>
    <w:uiPriority w:val="99"/>
    <w:unhideWhenUsed/>
    <w:qFormat/>
    <w:rsid w:val="001D4C4E"/>
    <w:pPr>
      <w:suppressAutoHyphens/>
      <w:autoSpaceDE w:val="0"/>
      <w:autoSpaceDN w:val="0"/>
      <w:adjustRightInd w:val="0"/>
      <w:spacing w:after="0"/>
      <w:ind w:left="1134" w:right="-289" w:hanging="1134"/>
      <w:jc w:val="right"/>
      <w:textAlignment w:val="center"/>
    </w:pPr>
    <w:rPr>
      <w:rFonts w:cs="Arial"/>
      <w:color w:val="58595B" w:themeColor="accent6"/>
      <w:sz w:val="20"/>
      <w:szCs w:val="22"/>
      <w:lang w:val="en-GB"/>
    </w:rPr>
  </w:style>
  <w:style w:type="character" w:customStyle="1" w:styleId="FooterChar">
    <w:name w:val="Footer Char"/>
    <w:basedOn w:val="DefaultParagraphFont"/>
    <w:link w:val="Footer"/>
    <w:uiPriority w:val="99"/>
    <w:rsid w:val="001D4C4E"/>
    <w:rPr>
      <w:rFonts w:cs="Arial"/>
      <w:color w:val="58595B" w:themeColor="accent6"/>
      <w:sz w:val="20"/>
      <w:szCs w:val="22"/>
      <w:lang w:val="en-GB"/>
    </w:rPr>
  </w:style>
  <w:style w:type="paragraph" w:styleId="Date">
    <w:name w:val="Date"/>
    <w:basedOn w:val="Normal"/>
    <w:next w:val="Normal"/>
    <w:link w:val="DateChar"/>
    <w:uiPriority w:val="99"/>
    <w:unhideWhenUsed/>
    <w:qFormat/>
    <w:rsid w:val="00820C28"/>
    <w:pPr>
      <w:widowControl w:val="0"/>
      <w:suppressAutoHyphens/>
      <w:autoSpaceDE w:val="0"/>
      <w:autoSpaceDN w:val="0"/>
      <w:adjustRightInd w:val="0"/>
      <w:spacing w:before="240" w:after="960" w:line="240" w:lineRule="auto"/>
      <w:textAlignment w:val="baseline"/>
    </w:pPr>
    <w:rPr>
      <w:rFonts w:cs="Helvetica-Bold"/>
      <w:color w:val="000000" w:themeColor="text1"/>
      <w:sz w:val="23"/>
      <w:szCs w:val="22"/>
    </w:rPr>
  </w:style>
  <w:style w:type="character" w:customStyle="1" w:styleId="DateChar">
    <w:name w:val="Date Char"/>
    <w:basedOn w:val="DefaultParagraphFont"/>
    <w:link w:val="Date"/>
    <w:uiPriority w:val="99"/>
    <w:rsid w:val="00820C28"/>
    <w:rPr>
      <w:rFonts w:cs="Helvetica-Bold"/>
      <w:color w:val="000000" w:themeColor="text1"/>
      <w:sz w:val="23"/>
      <w:szCs w:val="22"/>
    </w:rPr>
  </w:style>
  <w:style w:type="paragraph" w:styleId="BodyText">
    <w:name w:val="Body Text"/>
    <w:basedOn w:val="Normal"/>
    <w:link w:val="BodyTextChar"/>
    <w:qFormat/>
    <w:rsid w:val="00061C9A"/>
    <w:rPr>
      <w:rFonts w:cs="Arial"/>
      <w:szCs w:val="28"/>
      <w:lang w:val="en-GB"/>
    </w:rPr>
  </w:style>
  <w:style w:type="character" w:customStyle="1" w:styleId="BodyTextChar">
    <w:name w:val="Body Text Char"/>
    <w:basedOn w:val="DefaultParagraphFont"/>
    <w:link w:val="BodyText"/>
    <w:rsid w:val="00061C9A"/>
    <w:rPr>
      <w:rFonts w:cs="Arial"/>
      <w:szCs w:val="28"/>
      <w:lang w:val="en-GB"/>
    </w:rPr>
  </w:style>
  <w:style w:type="paragraph" w:customStyle="1" w:styleId="Bullet1">
    <w:name w:val="Bullet 1"/>
    <w:basedOn w:val="BodyText"/>
    <w:autoRedefine/>
    <w:qFormat/>
    <w:rsid w:val="00D45034"/>
    <w:pPr>
      <w:numPr>
        <w:numId w:val="1"/>
      </w:numPr>
      <w:spacing w:before="40" w:after="40" w:line="264" w:lineRule="auto"/>
      <w:ind w:left="425" w:hanging="357"/>
    </w:pPr>
  </w:style>
  <w:style w:type="paragraph" w:customStyle="1" w:styleId="Bullet2">
    <w:name w:val="Bullet 2"/>
    <w:basedOn w:val="Normal"/>
    <w:next w:val="BodyText"/>
    <w:autoRedefine/>
    <w:qFormat/>
    <w:rsid w:val="00315515"/>
    <w:pPr>
      <w:numPr>
        <w:numId w:val="2"/>
      </w:numPr>
      <w:ind w:left="998" w:hanging="357"/>
      <w:contextualSpacing/>
    </w:pPr>
    <w:rPr>
      <w:rFonts w:cs="Arial"/>
      <w:color w:val="000000"/>
    </w:rPr>
  </w:style>
  <w:style w:type="character" w:customStyle="1" w:styleId="Heading3Char">
    <w:name w:val="Heading 3 Char"/>
    <w:basedOn w:val="DefaultParagraphFont"/>
    <w:link w:val="Heading3"/>
    <w:rsid w:val="00D45034"/>
    <w:rPr>
      <w:rFonts w:cs="Arial"/>
      <w:color w:val="395A99"/>
      <w:sz w:val="28"/>
      <w:szCs w:val="32"/>
      <w:lang w:val="en-GB"/>
    </w:rPr>
  </w:style>
  <w:style w:type="character" w:styleId="PageNumber">
    <w:name w:val="page number"/>
    <w:basedOn w:val="DefaultParagraphFont"/>
    <w:rsid w:val="00B07E38"/>
    <w:rPr>
      <w:rFonts w:ascii="Arial" w:hAnsi="Arial"/>
      <w:sz w:val="14"/>
    </w:rPr>
  </w:style>
  <w:style w:type="paragraph" w:customStyle="1" w:styleId="Bullet3">
    <w:name w:val="Bullet 3"/>
    <w:basedOn w:val="Normal"/>
    <w:rsid w:val="0015261A"/>
    <w:pPr>
      <w:numPr>
        <w:numId w:val="3"/>
      </w:numPr>
      <w:spacing w:after="28"/>
      <w:ind w:left="681" w:hanging="227"/>
    </w:pPr>
    <w:rPr>
      <w:rFonts w:cs="Arial"/>
    </w:rPr>
  </w:style>
  <w:style w:type="character" w:customStyle="1" w:styleId="Bold">
    <w:name w:val="Bold"/>
    <w:uiPriority w:val="99"/>
    <w:rsid w:val="00A458CE"/>
    <w:rPr>
      <w:rFonts w:ascii="Helvetica-Bold" w:hAnsi="Helvetica-Bold" w:cs="Helvetica-Bold"/>
      <w:b/>
      <w:bCs/>
    </w:rPr>
  </w:style>
  <w:style w:type="paragraph" w:customStyle="1" w:styleId="Headline">
    <w:name w:val="Headline"/>
    <w:basedOn w:val="Normal"/>
    <w:rsid w:val="003F3D65"/>
    <w:pPr>
      <w:suppressAutoHyphens/>
      <w:autoSpaceDE w:val="0"/>
      <w:autoSpaceDN w:val="0"/>
      <w:adjustRightInd w:val="0"/>
      <w:textAlignment w:val="center"/>
    </w:pPr>
    <w:rPr>
      <w:rFonts w:asciiTheme="majorHAnsi" w:hAnsiTheme="majorHAnsi" w:cstheme="majorHAnsi"/>
      <w:color w:val="FFFFFF"/>
      <w:sz w:val="88"/>
      <w:szCs w:val="88"/>
      <w:lang w:val="en-GB"/>
    </w:rPr>
  </w:style>
  <w:style w:type="paragraph" w:customStyle="1" w:styleId="HeadlineLarge">
    <w:name w:val="Headline Large"/>
    <w:basedOn w:val="Normal"/>
    <w:rsid w:val="003F3D65"/>
    <w:pPr>
      <w:suppressAutoHyphens/>
      <w:autoSpaceDE w:val="0"/>
      <w:autoSpaceDN w:val="0"/>
      <w:adjustRightInd w:val="0"/>
      <w:textAlignment w:val="center"/>
    </w:pPr>
    <w:rPr>
      <w:rFonts w:asciiTheme="majorHAnsi" w:hAnsiTheme="majorHAnsi" w:cstheme="majorHAnsi"/>
      <w:color w:val="FFFFFF"/>
      <w:sz w:val="100"/>
      <w:szCs w:val="100"/>
      <w:lang w:val="en-GB"/>
    </w:rPr>
  </w:style>
  <w:style w:type="paragraph" w:styleId="BalloonText">
    <w:name w:val="Balloon Text"/>
    <w:basedOn w:val="Normal"/>
    <w:link w:val="BalloonTextChar"/>
    <w:rsid w:val="007F71DE"/>
    <w:rPr>
      <w:rFonts w:ascii="Tahoma" w:hAnsi="Tahoma" w:cs="Tahoma"/>
      <w:sz w:val="16"/>
      <w:szCs w:val="16"/>
    </w:rPr>
  </w:style>
  <w:style w:type="character" w:customStyle="1" w:styleId="BalloonTextChar">
    <w:name w:val="Balloon Text Char"/>
    <w:basedOn w:val="DefaultParagraphFont"/>
    <w:link w:val="BalloonText"/>
    <w:rsid w:val="007F71DE"/>
    <w:rPr>
      <w:rFonts w:ascii="Tahoma" w:hAnsi="Tahoma" w:cs="Tahoma"/>
      <w:noProof/>
      <w:sz w:val="16"/>
      <w:szCs w:val="16"/>
    </w:rPr>
  </w:style>
  <w:style w:type="paragraph" w:styleId="TOCHeading">
    <w:name w:val="TOC Heading"/>
    <w:basedOn w:val="Heading1"/>
    <w:next w:val="Normal"/>
    <w:autoRedefine/>
    <w:uiPriority w:val="39"/>
    <w:unhideWhenUsed/>
    <w:rsid w:val="00BE3AF7"/>
    <w:pPr>
      <w:keepLines/>
      <w:spacing w:before="960" w:after="360"/>
      <w:outlineLvl w:val="9"/>
    </w:pPr>
    <w:rPr>
      <w:rFonts w:eastAsiaTheme="majorEastAsia"/>
      <w:sz w:val="48"/>
      <w:szCs w:val="52"/>
      <w:lang w:val="en-US" w:eastAsia="ja-JP"/>
    </w:rPr>
  </w:style>
  <w:style w:type="paragraph" w:styleId="TOC1">
    <w:name w:val="toc 1"/>
    <w:basedOn w:val="Normal"/>
    <w:next w:val="Normal"/>
    <w:autoRedefine/>
    <w:uiPriority w:val="39"/>
    <w:rsid w:val="0056025D"/>
    <w:pPr>
      <w:tabs>
        <w:tab w:val="left" w:pos="709"/>
        <w:tab w:val="right" w:leader="dot" w:pos="9639"/>
      </w:tabs>
      <w:spacing w:before="240"/>
      <w:ind w:left="709" w:hanging="709"/>
    </w:pPr>
    <w:rPr>
      <w:b/>
      <w:color w:val="000000" w:themeColor="text1"/>
      <w:sz w:val="28"/>
    </w:rPr>
  </w:style>
  <w:style w:type="paragraph" w:styleId="TOC2">
    <w:name w:val="toc 2"/>
    <w:basedOn w:val="Normal"/>
    <w:next w:val="Normal"/>
    <w:autoRedefine/>
    <w:uiPriority w:val="39"/>
    <w:rsid w:val="00CB2133"/>
    <w:pPr>
      <w:tabs>
        <w:tab w:val="left" w:pos="709"/>
        <w:tab w:val="right" w:leader="dot" w:pos="9639"/>
      </w:tabs>
      <w:spacing w:after="100"/>
      <w:ind w:left="709" w:hanging="709"/>
    </w:pPr>
    <w:rPr>
      <w:b/>
      <w:noProof/>
      <w:color w:val="000000" w:themeColor="text1"/>
    </w:rPr>
  </w:style>
  <w:style w:type="character" w:styleId="Hyperlink">
    <w:name w:val="Hyperlink"/>
    <w:basedOn w:val="DefaultParagraphFont"/>
    <w:uiPriority w:val="99"/>
    <w:unhideWhenUsed/>
    <w:rsid w:val="00063F98"/>
    <w:rPr>
      <w:rFonts w:ascii="Arial" w:hAnsi="Arial"/>
      <w:color w:val="0000FF"/>
      <w:sz w:val="24"/>
      <w:u w:val="single"/>
    </w:rPr>
  </w:style>
  <w:style w:type="character" w:customStyle="1" w:styleId="Heading4Char">
    <w:name w:val="Heading 4 Char"/>
    <w:basedOn w:val="DefaultParagraphFont"/>
    <w:link w:val="Heading4"/>
    <w:rsid w:val="00E96060"/>
    <w:rPr>
      <w:rFonts w:eastAsia="Times New Roman" w:cs="Arial"/>
      <w:b/>
      <w:bCs/>
      <w:sz w:val="22"/>
      <w:szCs w:val="28"/>
    </w:rPr>
  </w:style>
  <w:style w:type="character" w:customStyle="1" w:styleId="Heading5Char">
    <w:name w:val="Heading 5 Char"/>
    <w:basedOn w:val="DefaultParagraphFont"/>
    <w:link w:val="Heading5"/>
    <w:rsid w:val="00E96060"/>
    <w:rPr>
      <w:rFonts w:eastAsia="Times New Roman"/>
      <w:b/>
      <w:bCs/>
      <w:i/>
      <w:iCs/>
      <w:sz w:val="26"/>
      <w:szCs w:val="26"/>
    </w:rPr>
  </w:style>
  <w:style w:type="character" w:customStyle="1" w:styleId="Heading6Char">
    <w:name w:val="Heading 6 Char"/>
    <w:basedOn w:val="DefaultParagraphFont"/>
    <w:link w:val="Heading6"/>
    <w:rsid w:val="00E96060"/>
    <w:rPr>
      <w:rFonts w:ascii="Times New Roman" w:eastAsia="Times New Roman" w:hAnsi="Times New Roman"/>
      <w:b/>
      <w:bCs/>
      <w:sz w:val="22"/>
      <w:szCs w:val="22"/>
    </w:rPr>
  </w:style>
  <w:style w:type="character" w:customStyle="1" w:styleId="Heading7Char">
    <w:name w:val="Heading 7 Char"/>
    <w:basedOn w:val="DefaultParagraphFont"/>
    <w:link w:val="Heading7"/>
    <w:rsid w:val="00E96060"/>
    <w:rPr>
      <w:rFonts w:ascii="Times New Roman" w:eastAsia="Times New Roman" w:hAnsi="Times New Roman"/>
    </w:rPr>
  </w:style>
  <w:style w:type="character" w:customStyle="1" w:styleId="Heading8Char">
    <w:name w:val="Heading 8 Char"/>
    <w:basedOn w:val="DefaultParagraphFont"/>
    <w:link w:val="Heading8"/>
    <w:rsid w:val="00E96060"/>
    <w:rPr>
      <w:rFonts w:ascii="Times New Roman" w:eastAsia="Times New Roman" w:hAnsi="Times New Roman"/>
      <w:i/>
      <w:iCs/>
    </w:rPr>
  </w:style>
  <w:style w:type="character" w:customStyle="1" w:styleId="Heading9Char">
    <w:name w:val="Heading 9 Char"/>
    <w:basedOn w:val="DefaultParagraphFont"/>
    <w:link w:val="Heading9"/>
    <w:rsid w:val="00E96060"/>
    <w:rPr>
      <w:rFonts w:eastAsia="Times New Roman" w:cs="Arial"/>
      <w:szCs w:val="22"/>
    </w:rPr>
  </w:style>
  <w:style w:type="paragraph" w:styleId="Title">
    <w:name w:val="Title"/>
    <w:basedOn w:val="Normal"/>
    <w:next w:val="Normal"/>
    <w:link w:val="TitleChar"/>
    <w:autoRedefine/>
    <w:qFormat/>
    <w:rsid w:val="00685FD5"/>
    <w:pPr>
      <w:framePr w:hSpace="181" w:wrap="around" w:vAnchor="page" w:hAnchor="page" w:x="1276" w:y="4242"/>
      <w:spacing w:before="480" w:after="480" w:line="240" w:lineRule="auto"/>
    </w:pPr>
    <w:rPr>
      <w:rFonts w:cs="Arial"/>
      <w:b/>
      <w:noProof/>
      <w:color w:val="2C5C86"/>
      <w:sz w:val="80"/>
      <w:szCs w:val="80"/>
      <w:lang w:eastAsia="en-AU"/>
    </w:rPr>
  </w:style>
  <w:style w:type="character" w:customStyle="1" w:styleId="TitleChar">
    <w:name w:val="Title Char"/>
    <w:basedOn w:val="DefaultParagraphFont"/>
    <w:link w:val="Title"/>
    <w:rsid w:val="00685FD5"/>
    <w:rPr>
      <w:rFonts w:cs="Arial"/>
      <w:b/>
      <w:noProof/>
      <w:color w:val="2C5C86"/>
      <w:sz w:val="80"/>
      <w:szCs w:val="80"/>
      <w:lang w:eastAsia="en-AU"/>
    </w:rPr>
  </w:style>
  <w:style w:type="paragraph" w:styleId="TOC3">
    <w:name w:val="toc 3"/>
    <w:basedOn w:val="Normal"/>
    <w:next w:val="Normal"/>
    <w:autoRedefine/>
    <w:uiPriority w:val="39"/>
    <w:rsid w:val="0056025D"/>
    <w:pPr>
      <w:tabs>
        <w:tab w:val="right" w:leader="dot" w:pos="9639"/>
      </w:tabs>
      <w:spacing w:after="100"/>
      <w:ind w:left="709" w:hanging="709"/>
    </w:pPr>
    <w:rPr>
      <w:rFonts w:eastAsiaTheme="minorEastAsia" w:cstheme="minorBidi"/>
      <w:noProof/>
      <w:color w:val="000000" w:themeColor="text1"/>
      <w:szCs w:val="22"/>
      <w:lang w:eastAsia="en-AU"/>
    </w:rPr>
  </w:style>
  <w:style w:type="paragraph" w:customStyle="1" w:styleId="AttachmentHeading">
    <w:name w:val="Attachment Heading"/>
    <w:basedOn w:val="Heading2"/>
    <w:link w:val="AttachmentHeadingChar"/>
    <w:autoRedefine/>
    <w:rsid w:val="00276DC9"/>
    <w:pPr>
      <w:keepNext/>
      <w:tabs>
        <w:tab w:val="left" w:pos="709"/>
      </w:tabs>
      <w:suppressAutoHyphens w:val="0"/>
      <w:autoSpaceDE/>
      <w:autoSpaceDN/>
      <w:adjustRightInd/>
      <w:textAlignment w:val="auto"/>
    </w:pPr>
    <w:rPr>
      <w:rFonts w:asciiTheme="majorHAnsi" w:hAnsiTheme="majorHAnsi"/>
    </w:rPr>
  </w:style>
  <w:style w:type="character" w:customStyle="1" w:styleId="AttachmentHeadingChar">
    <w:name w:val="Attachment Heading Char"/>
    <w:basedOn w:val="Heading2Char"/>
    <w:link w:val="AttachmentHeading"/>
    <w:rsid w:val="00276DC9"/>
    <w:rPr>
      <w:rFonts w:asciiTheme="majorHAnsi" w:hAnsiTheme="majorHAnsi" w:cs="Arial"/>
      <w:b/>
      <w:bCs/>
      <w:color w:val="3B7AA5"/>
      <w:sz w:val="28"/>
      <w:szCs w:val="30"/>
      <w:lang w:val="en-GB"/>
    </w:rPr>
  </w:style>
  <w:style w:type="paragraph" w:styleId="ListParagraph">
    <w:name w:val="List Paragraph"/>
    <w:basedOn w:val="BodyText"/>
    <w:next w:val="BodyText"/>
    <w:autoRedefine/>
    <w:uiPriority w:val="34"/>
    <w:qFormat/>
    <w:rsid w:val="0080256A"/>
    <w:pPr>
      <w:numPr>
        <w:ilvl w:val="1"/>
        <w:numId w:val="7"/>
      </w:numPr>
      <w:spacing w:before="120" w:after="160"/>
      <w:ind w:left="1134" w:hanging="567"/>
    </w:pPr>
  </w:style>
  <w:style w:type="paragraph" w:customStyle="1" w:styleId="TableHeading">
    <w:name w:val="Table Heading"/>
    <w:basedOn w:val="Normal"/>
    <w:link w:val="TableHeadingChar"/>
    <w:autoRedefine/>
    <w:qFormat/>
    <w:rsid w:val="00584A89"/>
    <w:pPr>
      <w:spacing w:before="60" w:after="60"/>
    </w:pPr>
    <w:rPr>
      <w:rFonts w:eastAsia="Times New Roman" w:cs="Arial"/>
      <w:b/>
      <w:bCs/>
      <w:color w:val="000000" w:themeColor="text1"/>
      <w:szCs w:val="22"/>
      <w:lang w:val="en-US"/>
    </w:rPr>
  </w:style>
  <w:style w:type="character" w:customStyle="1" w:styleId="TableHeadingChar">
    <w:name w:val="Table Heading Char"/>
    <w:basedOn w:val="DefaultParagraphFont"/>
    <w:link w:val="TableHeading"/>
    <w:rsid w:val="00584A89"/>
    <w:rPr>
      <w:rFonts w:eastAsia="Times New Roman" w:cs="Arial"/>
      <w:b/>
      <w:bCs/>
      <w:color w:val="000000" w:themeColor="text1"/>
      <w:szCs w:val="22"/>
      <w:lang w:val="en-US"/>
    </w:rPr>
  </w:style>
  <w:style w:type="paragraph" w:customStyle="1" w:styleId="TypeTitle">
    <w:name w:val="Type Title"/>
    <w:basedOn w:val="Title"/>
    <w:link w:val="TypeTitleChar"/>
    <w:rsid w:val="00FC2072"/>
    <w:pPr>
      <w:framePr w:wrap="around"/>
    </w:pPr>
  </w:style>
  <w:style w:type="paragraph" w:customStyle="1" w:styleId="ControlHeading">
    <w:name w:val="Control Heading"/>
    <w:basedOn w:val="Title"/>
    <w:link w:val="ControlHeadingChar"/>
    <w:autoRedefine/>
    <w:rsid w:val="00490E41"/>
    <w:pPr>
      <w:framePr w:wrap="around"/>
      <w:spacing w:before="400" w:after="0"/>
    </w:pPr>
    <w:rPr>
      <w:sz w:val="52"/>
    </w:rPr>
  </w:style>
  <w:style w:type="character" w:customStyle="1" w:styleId="TypeTitleChar">
    <w:name w:val="Type Title Char"/>
    <w:basedOn w:val="TitleChar"/>
    <w:link w:val="TypeTitle"/>
    <w:rsid w:val="00FC2072"/>
    <w:rPr>
      <w:rFonts w:cs="Arial"/>
      <w:b/>
      <w:noProof/>
      <w:color w:val="59BBC8"/>
      <w:sz w:val="80"/>
      <w:szCs w:val="80"/>
      <w:lang w:eastAsia="en-AU"/>
    </w:rPr>
  </w:style>
  <w:style w:type="character" w:customStyle="1" w:styleId="ControlHeadingChar">
    <w:name w:val="Control Heading Char"/>
    <w:basedOn w:val="TitleChar"/>
    <w:link w:val="ControlHeading"/>
    <w:rsid w:val="00490E41"/>
    <w:rPr>
      <w:rFonts w:cs="Arial"/>
      <w:b/>
      <w:noProof/>
      <w:color w:val="2C5C86"/>
      <w:sz w:val="52"/>
      <w:szCs w:val="80"/>
      <w:lang w:eastAsia="en-AU"/>
    </w:rPr>
  </w:style>
  <w:style w:type="paragraph" w:customStyle="1" w:styleId="Instruct">
    <w:name w:val="Instruct"/>
    <w:basedOn w:val="Normal"/>
    <w:link w:val="InstructChar"/>
    <w:autoRedefine/>
    <w:rsid w:val="00276DC9"/>
    <w:rPr>
      <w:rFonts w:cs="Arial"/>
      <w:color w:val="00B050"/>
    </w:rPr>
  </w:style>
  <w:style w:type="character" w:customStyle="1" w:styleId="InstructChar">
    <w:name w:val="Instruct Char"/>
    <w:basedOn w:val="DefaultParagraphFont"/>
    <w:link w:val="Instruct"/>
    <w:rsid w:val="00276DC9"/>
    <w:rPr>
      <w:rFonts w:cs="Arial"/>
      <w:color w:val="00B050"/>
    </w:rPr>
  </w:style>
  <w:style w:type="paragraph" w:customStyle="1" w:styleId="TableContent">
    <w:name w:val="Table Content"/>
    <w:basedOn w:val="Normal"/>
    <w:link w:val="TableContentChar"/>
    <w:qFormat/>
    <w:rsid w:val="00584A89"/>
    <w:pPr>
      <w:spacing w:before="60" w:after="60"/>
    </w:pPr>
    <w:rPr>
      <w:rFonts w:cs="Arial"/>
      <w:color w:val="000000" w:themeColor="text1"/>
    </w:rPr>
  </w:style>
  <w:style w:type="character" w:customStyle="1" w:styleId="TableContentChar">
    <w:name w:val="Table Content Char"/>
    <w:basedOn w:val="DefaultParagraphFont"/>
    <w:link w:val="TableContent"/>
    <w:rsid w:val="00584A89"/>
    <w:rPr>
      <w:rFonts w:cs="Arial"/>
      <w:color w:val="000000" w:themeColor="text1"/>
    </w:rPr>
  </w:style>
  <w:style w:type="paragraph" w:customStyle="1" w:styleId="Subheading">
    <w:name w:val="Subheading"/>
    <w:basedOn w:val="Normal"/>
    <w:autoRedefine/>
    <w:qFormat/>
    <w:rsid w:val="00D94F0E"/>
    <w:pPr>
      <w:spacing w:after="600"/>
    </w:pPr>
    <w:rPr>
      <w:b/>
      <w:color w:val="403F47"/>
      <w:sz w:val="34"/>
      <w:szCs w:val="36"/>
    </w:rPr>
  </w:style>
  <w:style w:type="paragraph" w:customStyle="1" w:styleId="TableCaption">
    <w:name w:val="Table Caption"/>
    <w:link w:val="TableCaptionChar"/>
    <w:autoRedefine/>
    <w:qFormat/>
    <w:rsid w:val="0070090B"/>
    <w:pPr>
      <w:spacing w:before="120" w:after="120" w:line="288" w:lineRule="auto"/>
    </w:pPr>
    <w:rPr>
      <w:b/>
      <w:iCs/>
      <w:color w:val="000000"/>
      <w:sz w:val="22"/>
      <w:szCs w:val="18"/>
    </w:rPr>
  </w:style>
  <w:style w:type="paragraph" w:styleId="ListNumber">
    <w:name w:val="List Number"/>
    <w:basedOn w:val="Normal"/>
    <w:rsid w:val="00E260C7"/>
    <w:pPr>
      <w:numPr>
        <w:numId w:val="4"/>
      </w:numPr>
      <w:contextualSpacing/>
    </w:pPr>
  </w:style>
  <w:style w:type="character" w:customStyle="1" w:styleId="CaptionChar">
    <w:name w:val="Caption Char"/>
    <w:basedOn w:val="DefaultParagraphFont"/>
    <w:link w:val="Caption"/>
    <w:rsid w:val="00DB6A14"/>
    <w:rPr>
      <w:b/>
      <w:iCs/>
      <w:color w:val="000000" w:themeColor="text1"/>
      <w:sz w:val="22"/>
      <w:szCs w:val="18"/>
    </w:rPr>
  </w:style>
  <w:style w:type="character" w:customStyle="1" w:styleId="TableCaptionChar">
    <w:name w:val="Table Caption Char"/>
    <w:basedOn w:val="CaptionChar"/>
    <w:link w:val="TableCaption"/>
    <w:rsid w:val="0070090B"/>
    <w:rPr>
      <w:b/>
      <w:iCs/>
      <w:color w:val="000000"/>
      <w:sz w:val="22"/>
      <w:szCs w:val="18"/>
    </w:rPr>
  </w:style>
  <w:style w:type="paragraph" w:customStyle="1" w:styleId="nospace">
    <w:name w:val="no space"/>
    <w:link w:val="nospaceChar"/>
    <w:autoRedefine/>
    <w:rsid w:val="00490E41"/>
    <w:rPr>
      <w:rFonts w:cs="Arial"/>
      <w:lang w:val="en-GB"/>
    </w:rPr>
  </w:style>
  <w:style w:type="character" w:customStyle="1" w:styleId="nospaceChar">
    <w:name w:val="no space Char"/>
    <w:basedOn w:val="BodyTextChar"/>
    <w:link w:val="nospace"/>
    <w:rsid w:val="00490E41"/>
    <w:rPr>
      <w:rFonts w:cs="Arial"/>
      <w:sz w:val="23"/>
      <w:szCs w:val="28"/>
      <w:lang w:val="en-GB"/>
    </w:rPr>
  </w:style>
  <w:style w:type="character" w:styleId="CommentReference">
    <w:name w:val="annotation reference"/>
    <w:basedOn w:val="DefaultParagraphFont"/>
    <w:semiHidden/>
    <w:unhideWhenUsed/>
    <w:rsid w:val="00AC62FF"/>
    <w:rPr>
      <w:sz w:val="16"/>
      <w:szCs w:val="16"/>
    </w:rPr>
  </w:style>
  <w:style w:type="paragraph" w:styleId="CommentText">
    <w:name w:val="annotation text"/>
    <w:basedOn w:val="Normal"/>
    <w:link w:val="CommentTextChar"/>
    <w:semiHidden/>
    <w:unhideWhenUsed/>
    <w:rsid w:val="00AC62FF"/>
    <w:pPr>
      <w:spacing w:line="240" w:lineRule="auto"/>
    </w:pPr>
    <w:rPr>
      <w:sz w:val="20"/>
      <w:szCs w:val="20"/>
    </w:rPr>
  </w:style>
  <w:style w:type="character" w:customStyle="1" w:styleId="CommentTextChar">
    <w:name w:val="Comment Text Char"/>
    <w:basedOn w:val="DefaultParagraphFont"/>
    <w:link w:val="CommentText"/>
    <w:semiHidden/>
    <w:rsid w:val="00AC62FF"/>
    <w:rPr>
      <w:sz w:val="20"/>
      <w:szCs w:val="20"/>
    </w:rPr>
  </w:style>
  <w:style w:type="paragraph" w:styleId="CommentSubject">
    <w:name w:val="annotation subject"/>
    <w:basedOn w:val="CommentText"/>
    <w:next w:val="CommentText"/>
    <w:link w:val="CommentSubjectChar"/>
    <w:semiHidden/>
    <w:unhideWhenUsed/>
    <w:rsid w:val="00AC62FF"/>
    <w:rPr>
      <w:b/>
      <w:bCs/>
    </w:rPr>
  </w:style>
  <w:style w:type="character" w:customStyle="1" w:styleId="CommentSubjectChar">
    <w:name w:val="Comment Subject Char"/>
    <w:basedOn w:val="CommentTextChar"/>
    <w:link w:val="CommentSubject"/>
    <w:semiHidden/>
    <w:rsid w:val="00AC62FF"/>
    <w:rPr>
      <w:b/>
      <w:bCs/>
      <w:sz w:val="20"/>
      <w:szCs w:val="20"/>
    </w:rPr>
  </w:style>
  <w:style w:type="numbering" w:customStyle="1" w:styleId="Style1">
    <w:name w:val="Style1"/>
    <w:uiPriority w:val="99"/>
    <w:rsid w:val="00833FDE"/>
    <w:pPr>
      <w:numPr>
        <w:numId w:val="6"/>
      </w:numPr>
    </w:pPr>
  </w:style>
  <w:style w:type="paragraph" w:styleId="BlockText">
    <w:name w:val="Block Text"/>
    <w:basedOn w:val="Normal"/>
    <w:autoRedefine/>
    <w:uiPriority w:val="99"/>
    <w:qFormat/>
    <w:rsid w:val="00315515"/>
    <w:pPr>
      <w:pBdr>
        <w:top w:val="single" w:sz="2" w:space="10" w:color="007DBA"/>
        <w:left w:val="single" w:sz="2" w:space="10" w:color="007DBA"/>
        <w:bottom w:val="single" w:sz="2" w:space="10" w:color="007DBA"/>
        <w:right w:val="single" w:sz="2" w:space="10" w:color="007DBA"/>
      </w:pBdr>
      <w:spacing w:after="240"/>
      <w:ind w:left="227" w:right="227"/>
    </w:pPr>
    <w:rPr>
      <w:rFonts w:eastAsiaTheme="minorEastAsia" w:cstheme="minorBidi"/>
      <w:iCs/>
      <w:color w:val="3B7AA5"/>
      <w:szCs w:val="22"/>
    </w:rPr>
  </w:style>
  <w:style w:type="table" w:styleId="TableGridLight">
    <w:name w:val="Grid Table Light"/>
    <w:basedOn w:val="TableNormal"/>
    <w:uiPriority w:val="40"/>
    <w:rsid w:val="00A0596F"/>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alutation">
    <w:name w:val="Salutation"/>
    <w:basedOn w:val="Normal"/>
    <w:next w:val="Normal"/>
    <w:link w:val="SalutationChar"/>
    <w:qFormat/>
    <w:rsid w:val="00820C28"/>
    <w:pPr>
      <w:spacing w:after="200"/>
    </w:pPr>
  </w:style>
  <w:style w:type="character" w:customStyle="1" w:styleId="SalutationChar">
    <w:name w:val="Salutation Char"/>
    <w:basedOn w:val="DefaultParagraphFont"/>
    <w:link w:val="Salutation"/>
    <w:rsid w:val="00820C28"/>
  </w:style>
  <w:style w:type="paragraph" w:customStyle="1" w:styleId="Greetings">
    <w:name w:val="Greetings"/>
    <w:basedOn w:val="BodyText"/>
    <w:qFormat/>
    <w:rsid w:val="00820C28"/>
  </w:style>
  <w:style w:type="paragraph" w:customStyle="1" w:styleId="FooterMain">
    <w:name w:val="Footer Main"/>
    <w:link w:val="FooterMainChar"/>
    <w:qFormat/>
    <w:rsid w:val="00872EDC"/>
    <w:pPr>
      <w:tabs>
        <w:tab w:val="center" w:pos="4253"/>
        <w:tab w:val="left" w:pos="6239"/>
      </w:tabs>
      <w:spacing w:before="80"/>
      <w:jc w:val="center"/>
    </w:pPr>
    <w:rPr>
      <w:rFonts w:asciiTheme="majorHAnsi" w:hAnsiTheme="majorHAnsi" w:cs="Arial"/>
      <w:b/>
      <w:bCs/>
      <w:color w:val="5C5C5C"/>
      <w:spacing w:val="-2"/>
      <w:sz w:val="18"/>
      <w:szCs w:val="20"/>
      <w:lang w:val="en-GB"/>
    </w:rPr>
  </w:style>
  <w:style w:type="paragraph" w:customStyle="1" w:styleId="SenderName">
    <w:name w:val="Sender Name"/>
    <w:basedOn w:val="BodyText"/>
    <w:link w:val="SenderNameChar"/>
    <w:qFormat/>
    <w:rsid w:val="00A12B79"/>
    <w:pPr>
      <w:spacing w:after="0" w:line="240" w:lineRule="auto"/>
    </w:pPr>
  </w:style>
  <w:style w:type="character" w:customStyle="1" w:styleId="FooterMainChar">
    <w:name w:val="Footer Main Char"/>
    <w:basedOn w:val="DefaultParagraphFont"/>
    <w:link w:val="FooterMain"/>
    <w:rsid w:val="00872EDC"/>
    <w:rPr>
      <w:rFonts w:asciiTheme="majorHAnsi" w:hAnsiTheme="majorHAnsi" w:cs="Arial"/>
      <w:b/>
      <w:bCs/>
      <w:color w:val="5C5C5C"/>
      <w:spacing w:val="-2"/>
      <w:sz w:val="18"/>
      <w:szCs w:val="20"/>
      <w:lang w:val="en-GB"/>
    </w:rPr>
  </w:style>
  <w:style w:type="paragraph" w:customStyle="1" w:styleId="SenderTitle">
    <w:name w:val="Sender Title"/>
    <w:basedOn w:val="BodyText"/>
    <w:link w:val="SenderTitleChar"/>
    <w:qFormat/>
    <w:rsid w:val="00A12B79"/>
    <w:rPr>
      <w:b/>
    </w:rPr>
  </w:style>
  <w:style w:type="character" w:customStyle="1" w:styleId="SenderNameChar">
    <w:name w:val="Sender Name Char"/>
    <w:basedOn w:val="BodyTextChar"/>
    <w:link w:val="SenderName"/>
    <w:rsid w:val="00A12B79"/>
    <w:rPr>
      <w:rFonts w:cs="Arial"/>
      <w:sz w:val="23"/>
      <w:szCs w:val="28"/>
      <w:lang w:val="en-GB"/>
    </w:rPr>
  </w:style>
  <w:style w:type="character" w:customStyle="1" w:styleId="SenderTitleChar">
    <w:name w:val="Sender Title Char"/>
    <w:basedOn w:val="BodyTextChar"/>
    <w:link w:val="SenderTitle"/>
    <w:rsid w:val="00A12B79"/>
    <w:rPr>
      <w:rFonts w:cs="Arial"/>
      <w:b/>
      <w:sz w:val="23"/>
      <w:szCs w:val="28"/>
      <w:lang w:val="en-GB"/>
    </w:rPr>
  </w:style>
  <w:style w:type="paragraph" w:customStyle="1" w:styleId="Topic">
    <w:name w:val="Topic"/>
    <w:basedOn w:val="Normal"/>
    <w:link w:val="TopicChar"/>
    <w:qFormat/>
    <w:rsid w:val="000879C5"/>
    <w:pPr>
      <w:spacing w:before="240" w:after="240" w:line="240" w:lineRule="auto"/>
      <w:jc w:val="center"/>
    </w:pPr>
    <w:rPr>
      <w:rFonts w:ascii="Tahoma" w:eastAsiaTheme="minorHAnsi" w:hAnsi="Tahoma" w:cs="Tahoma"/>
      <w:b/>
      <w:bCs/>
      <w:sz w:val="28"/>
      <w:szCs w:val="28"/>
    </w:rPr>
  </w:style>
  <w:style w:type="character" w:customStyle="1" w:styleId="TopicChar">
    <w:name w:val="Topic Char"/>
    <w:basedOn w:val="DefaultParagraphFont"/>
    <w:link w:val="Topic"/>
    <w:rsid w:val="000879C5"/>
    <w:rPr>
      <w:rFonts w:ascii="Tahoma" w:eastAsiaTheme="minorHAnsi" w:hAnsi="Tahoma" w:cs="Tahoma"/>
      <w:b/>
      <w:bCs/>
      <w:sz w:val="28"/>
      <w:szCs w:val="28"/>
    </w:rPr>
  </w:style>
  <w:style w:type="paragraph" w:customStyle="1" w:styleId="MediaReleaseTopic">
    <w:name w:val="Media Release Topic"/>
    <w:basedOn w:val="Topic"/>
    <w:link w:val="MediaReleaseTopicChar"/>
    <w:qFormat/>
    <w:rsid w:val="000879C5"/>
    <w:pPr>
      <w:jc w:val="left"/>
    </w:pPr>
    <w:rPr>
      <w:rFonts w:ascii="Arial" w:hAnsi="Arial" w:cs="Arial"/>
    </w:rPr>
  </w:style>
  <w:style w:type="character" w:customStyle="1" w:styleId="MediaReleaseTopicChar">
    <w:name w:val="Media Release Topic Char"/>
    <w:basedOn w:val="TopicChar"/>
    <w:link w:val="MediaReleaseTopic"/>
    <w:rsid w:val="000879C5"/>
    <w:rPr>
      <w:rFonts w:ascii="Tahoma" w:eastAsiaTheme="minorHAnsi" w:hAnsi="Tahoma" w:cs="Arial"/>
      <w:b/>
      <w:bCs/>
      <w:sz w:val="28"/>
      <w:szCs w:val="28"/>
    </w:rPr>
  </w:style>
  <w:style w:type="paragraph" w:styleId="NoSpacing">
    <w:name w:val="No Spacing"/>
    <w:link w:val="NoSpacingChar"/>
    <w:uiPriority w:val="1"/>
    <w:qFormat/>
    <w:rsid w:val="00540830"/>
    <w:rPr>
      <w:rFonts w:asciiTheme="minorHAnsi" w:eastAsiaTheme="minorEastAsia" w:hAnsiTheme="minorHAnsi" w:cstheme="minorBidi"/>
      <w:sz w:val="22"/>
      <w:szCs w:val="22"/>
      <w:lang w:val="en-US"/>
    </w:rPr>
  </w:style>
  <w:style w:type="character" w:customStyle="1" w:styleId="NoSpacingChar">
    <w:name w:val="No Spacing Char"/>
    <w:basedOn w:val="DefaultParagraphFont"/>
    <w:link w:val="NoSpacing"/>
    <w:uiPriority w:val="1"/>
    <w:rsid w:val="00540830"/>
    <w:rPr>
      <w:rFonts w:asciiTheme="minorHAnsi" w:eastAsiaTheme="minorEastAsia" w:hAnsiTheme="minorHAnsi" w:cstheme="minorBidi"/>
      <w:sz w:val="22"/>
      <w:szCs w:val="22"/>
      <w:lang w:val="en-US"/>
    </w:rPr>
  </w:style>
  <w:style w:type="character" w:styleId="UnresolvedMention">
    <w:name w:val="Unresolved Mention"/>
    <w:basedOn w:val="DefaultParagraphFont"/>
    <w:uiPriority w:val="99"/>
    <w:semiHidden/>
    <w:unhideWhenUsed/>
    <w:rsid w:val="00030A61"/>
    <w:rPr>
      <w:color w:val="605E5C"/>
      <w:shd w:val="clear" w:color="auto" w:fill="E1DFDD"/>
    </w:rPr>
  </w:style>
  <w:style w:type="paragraph" w:styleId="FootnoteText">
    <w:name w:val="footnote text"/>
    <w:basedOn w:val="Normal"/>
    <w:link w:val="FootnoteTextChar"/>
    <w:uiPriority w:val="99"/>
    <w:semiHidden/>
    <w:unhideWhenUsed/>
    <w:rsid w:val="00685FD5"/>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685FD5"/>
    <w:rPr>
      <w:rFonts w:asciiTheme="minorHAnsi" w:eastAsiaTheme="minorHAnsi" w:hAnsiTheme="minorHAnsi" w:cstheme="minorBidi"/>
      <w:sz w:val="20"/>
      <w:szCs w:val="20"/>
    </w:rPr>
  </w:style>
  <w:style w:type="character" w:styleId="FootnoteReference">
    <w:name w:val="footnote reference"/>
    <w:basedOn w:val="DefaultParagraphFont"/>
    <w:uiPriority w:val="99"/>
    <w:semiHidden/>
    <w:unhideWhenUsed/>
    <w:rsid w:val="00685FD5"/>
    <w:rPr>
      <w:vertAlign w:val="superscript"/>
    </w:rPr>
  </w:style>
  <w:style w:type="character" w:styleId="PlaceholderText">
    <w:name w:val="Placeholder Text"/>
    <w:basedOn w:val="DefaultParagraphFont"/>
    <w:uiPriority w:val="99"/>
    <w:semiHidden/>
    <w:rsid w:val="009B2310"/>
    <w:rPr>
      <w:color w:val="808080"/>
    </w:rPr>
  </w:style>
  <w:style w:type="paragraph" w:styleId="BodyTextIndent">
    <w:name w:val="Body Text Indent"/>
    <w:basedOn w:val="Normal"/>
    <w:link w:val="BodyTextIndentChar"/>
    <w:semiHidden/>
    <w:unhideWhenUsed/>
    <w:rsid w:val="00765BDF"/>
    <w:pPr>
      <w:ind w:left="283"/>
    </w:pPr>
  </w:style>
  <w:style w:type="character" w:customStyle="1" w:styleId="BodyTextIndentChar">
    <w:name w:val="Body Text Indent Char"/>
    <w:basedOn w:val="DefaultParagraphFont"/>
    <w:link w:val="BodyTextIndent"/>
    <w:semiHidden/>
    <w:rsid w:val="00765B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16768">
      <w:bodyDiv w:val="1"/>
      <w:marLeft w:val="0"/>
      <w:marRight w:val="0"/>
      <w:marTop w:val="0"/>
      <w:marBottom w:val="0"/>
      <w:divBdr>
        <w:top w:val="none" w:sz="0" w:space="0" w:color="auto"/>
        <w:left w:val="none" w:sz="0" w:space="0" w:color="auto"/>
        <w:bottom w:val="none" w:sz="0" w:space="0" w:color="auto"/>
        <w:right w:val="none" w:sz="0" w:space="0" w:color="auto"/>
      </w:divBdr>
    </w:div>
    <w:div w:id="1079642214">
      <w:bodyDiv w:val="1"/>
      <w:marLeft w:val="0"/>
      <w:marRight w:val="0"/>
      <w:marTop w:val="0"/>
      <w:marBottom w:val="0"/>
      <w:divBdr>
        <w:top w:val="none" w:sz="0" w:space="0" w:color="auto"/>
        <w:left w:val="none" w:sz="0" w:space="0" w:color="auto"/>
        <w:bottom w:val="none" w:sz="0" w:space="0" w:color="auto"/>
        <w:right w:val="none" w:sz="0" w:space="0" w:color="auto"/>
      </w:divBdr>
    </w:div>
    <w:div w:id="20193092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itingchurchwa.org.au/discipleship-education/becoming-a-minister/"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andidates.ministry@wa.uca.org.au" TargetMode="External"/><Relationship Id="rId4" Type="http://schemas.openxmlformats.org/officeDocument/2006/relationships/settings" Target="settings.xml"/><Relationship Id="rId9" Type="http://schemas.openxmlformats.org/officeDocument/2006/relationships/hyperlink" Target="https://unitingchurchwa.org.au/discipleship-education/becoming-a-minister/"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Main Roads-Blue">
      <a:dk1>
        <a:sysClr val="windowText" lastClr="000000"/>
      </a:dk1>
      <a:lt1>
        <a:sysClr val="window" lastClr="FFFFFF"/>
      </a:lt1>
      <a:dk2>
        <a:srgbClr val="0F1F5F"/>
      </a:dk2>
      <a:lt2>
        <a:srgbClr val="FFFFFF"/>
      </a:lt2>
      <a:accent1>
        <a:srgbClr val="0061A7"/>
      </a:accent1>
      <a:accent2>
        <a:srgbClr val="00AEEF"/>
      </a:accent2>
      <a:accent3>
        <a:srgbClr val="858FB1"/>
      </a:accent3>
      <a:accent4>
        <a:srgbClr val="7FB0D3"/>
      </a:accent4>
      <a:accent5>
        <a:srgbClr val="80D3F4"/>
      </a:accent5>
      <a:accent6>
        <a:srgbClr val="58595B"/>
      </a:accent6>
      <a:hlink>
        <a:srgbClr val="58595B"/>
      </a:hlink>
      <a:folHlink>
        <a:srgbClr val="DCDDDE"/>
      </a:folHlink>
    </a:clrScheme>
    <a:fontScheme name="MR">
      <a:majorFont>
        <a:latin typeface="Helvetica"/>
        <a:ea typeface=""/>
        <a:cs typeface=""/>
      </a:majorFont>
      <a:minorFont>
        <a:latin typeface="Helvetic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C74B9A-9565-435D-A5A5-AC8B9649A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624</Words>
  <Characters>926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865</CharactersWithSpaces>
  <SharedDoc>false</SharedDoc>
  <HLinks>
    <vt:vector size="6" baseType="variant">
      <vt:variant>
        <vt:i4>7405635</vt:i4>
      </vt:variant>
      <vt:variant>
        <vt:i4>-1</vt:i4>
      </vt:variant>
      <vt:variant>
        <vt:i4>1029</vt:i4>
      </vt:variant>
      <vt:variant>
        <vt:i4>1</vt:i4>
      </vt:variant>
      <vt:variant>
        <vt:lpwstr>ROC Letterhead 7 blank na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30T05:15:00Z</dcterms:created>
  <dcterms:modified xsi:type="dcterms:W3CDTF">2022-10-08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9b37f175401d6f8315ff15cdad7a7e8de22e26b002a8b68e573399a05aa6b2</vt:lpwstr>
  </property>
</Properties>
</file>